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AAFCD" w14:textId="3D8C9922" w:rsidR="00625D4B" w:rsidRPr="009471A9" w:rsidRDefault="00625D4B" w:rsidP="00625D4B">
      <w:pPr>
        <w:spacing w:after="0" w:line="360" w:lineRule="auto"/>
        <w:jc w:val="center"/>
        <w:rPr>
          <w:rFonts w:cs="Times New Roman"/>
          <w:b/>
          <w:szCs w:val="26"/>
        </w:rPr>
      </w:pPr>
      <w:r w:rsidRPr="009471A9">
        <w:rPr>
          <w:rFonts w:cs="Times New Roman"/>
          <w:b/>
          <w:szCs w:val="26"/>
        </w:rPr>
        <w:t>BIÊN BẢN PHỎNG VẤN</w:t>
      </w:r>
      <w:r w:rsidR="0096335F">
        <w:rPr>
          <w:rFonts w:cs="Times New Roman"/>
          <w:b/>
          <w:szCs w:val="26"/>
        </w:rPr>
        <w:t xml:space="preserve"> 01</w:t>
      </w:r>
      <w:bookmarkStart w:id="0" w:name="_GoBack"/>
      <w:bookmarkEnd w:id="0"/>
    </w:p>
    <w:p w14:paraId="39B748FA" w14:textId="77777777" w:rsidR="00625D4B" w:rsidRPr="009471A9" w:rsidRDefault="00625D4B" w:rsidP="00625D4B">
      <w:pPr>
        <w:pStyle w:val="Heading1"/>
        <w:spacing w:before="0" w:line="360" w:lineRule="auto"/>
        <w:jc w:val="both"/>
        <w:rPr>
          <w:rFonts w:cs="Times New Roman"/>
          <w:color w:val="auto"/>
          <w:sz w:val="26"/>
          <w:szCs w:val="26"/>
        </w:rPr>
      </w:pPr>
      <w:r w:rsidRPr="009471A9">
        <w:rPr>
          <w:rFonts w:cs="Times New Roman"/>
          <w:color w:val="auto"/>
          <w:sz w:val="26"/>
          <w:szCs w:val="26"/>
        </w:rPr>
        <w:t>Thông tin chung</w:t>
      </w:r>
    </w:p>
    <w:p w14:paraId="47778240" w14:textId="77777777" w:rsidR="00625D4B" w:rsidRPr="009471A9" w:rsidRDefault="00625D4B" w:rsidP="00625D4B">
      <w:pPr>
        <w:pStyle w:val="Heading2"/>
        <w:tabs>
          <w:tab w:val="left" w:pos="993"/>
        </w:tabs>
        <w:spacing w:before="0" w:line="360" w:lineRule="auto"/>
        <w:ind w:left="851"/>
        <w:jc w:val="both"/>
        <w:rPr>
          <w:rFonts w:cs="Times New Roman"/>
          <w:color w:val="auto"/>
        </w:rPr>
      </w:pPr>
      <w:r w:rsidRPr="009471A9">
        <w:rPr>
          <w:rFonts w:cs="Times New Roman"/>
          <w:color w:val="auto"/>
        </w:rPr>
        <w:t>Thời gian: 18 giờ 20 phút, ngày 06 tháng 03 năm 2024</w:t>
      </w:r>
    </w:p>
    <w:p w14:paraId="4ECCAC83" w14:textId="77777777" w:rsidR="00625D4B" w:rsidRPr="009471A9" w:rsidRDefault="00625D4B" w:rsidP="00625D4B">
      <w:pPr>
        <w:pStyle w:val="Heading2"/>
        <w:tabs>
          <w:tab w:val="left" w:pos="993"/>
        </w:tabs>
        <w:spacing w:before="0" w:line="360" w:lineRule="auto"/>
        <w:ind w:left="851"/>
        <w:jc w:val="both"/>
        <w:rPr>
          <w:rFonts w:cs="Times New Roman"/>
          <w:color w:val="auto"/>
        </w:rPr>
      </w:pPr>
      <w:r w:rsidRPr="009471A9">
        <w:rPr>
          <w:rFonts w:cs="Times New Roman"/>
          <w:color w:val="auto"/>
        </w:rPr>
        <w:t>Địa điểm: Trực tuyến thông qua Google Meet</w:t>
      </w:r>
    </w:p>
    <w:p w14:paraId="1D030093" w14:textId="77777777" w:rsidR="00625D4B" w:rsidRPr="009471A9" w:rsidRDefault="00625D4B" w:rsidP="00625D4B">
      <w:pPr>
        <w:pStyle w:val="Heading2"/>
        <w:tabs>
          <w:tab w:val="left" w:pos="993"/>
        </w:tabs>
        <w:spacing w:before="0" w:line="360" w:lineRule="auto"/>
        <w:ind w:left="851"/>
        <w:jc w:val="both"/>
        <w:rPr>
          <w:rFonts w:cs="Times New Roman"/>
          <w:color w:val="auto"/>
        </w:rPr>
      </w:pPr>
      <w:r w:rsidRPr="009471A9">
        <w:rPr>
          <w:rFonts w:cs="Times New Roman"/>
          <w:color w:val="auto"/>
        </w:rPr>
        <w:t>Thành phần tham gia phỏng vấn:</w:t>
      </w:r>
    </w:p>
    <w:p w14:paraId="1739B8DC" w14:textId="77777777" w:rsidR="00625D4B" w:rsidRPr="009471A9" w:rsidRDefault="00625D4B" w:rsidP="00625D4B">
      <w:pPr>
        <w:spacing w:after="0" w:line="360" w:lineRule="auto"/>
        <w:jc w:val="both"/>
        <w:rPr>
          <w:rFonts w:cs="Times New Roman"/>
          <w:szCs w:val="26"/>
        </w:rPr>
      </w:pPr>
      <w:r w:rsidRPr="009471A9">
        <w:rPr>
          <w:rFonts w:cs="Times New Roman"/>
          <w:b/>
          <w:bCs/>
          <w:szCs w:val="26"/>
        </w:rPr>
        <w:t>Người thực hiện phỏng vấn:</w:t>
      </w:r>
      <w:r w:rsidRPr="009471A9">
        <w:rPr>
          <w:rFonts w:cs="Times New Roman"/>
          <w:szCs w:val="26"/>
        </w:rPr>
        <w:t xml:space="preserve"> Nguyễn Trọng Khang, </w:t>
      </w:r>
      <w:r w:rsidRPr="009471A9">
        <w:rPr>
          <w:rFonts w:cs="Times New Roman"/>
          <w:b/>
          <w:bCs/>
          <w:szCs w:val="26"/>
        </w:rPr>
        <w:t>Nguyễn Võ Ngọc Nhi</w:t>
      </w:r>
      <w:r w:rsidRPr="009471A9">
        <w:rPr>
          <w:rFonts w:cs="Times New Roman"/>
          <w:szCs w:val="26"/>
        </w:rPr>
        <w:t xml:space="preserve">, </w:t>
      </w:r>
      <w:r w:rsidRPr="009471A9">
        <w:rPr>
          <w:rFonts w:cs="Times New Roman"/>
          <w:b/>
          <w:bCs/>
          <w:szCs w:val="26"/>
        </w:rPr>
        <w:t>Ngô Văn Thịnh</w:t>
      </w:r>
      <w:r w:rsidRPr="009471A9">
        <w:rPr>
          <w:rFonts w:cs="Times New Roman"/>
          <w:szCs w:val="26"/>
        </w:rPr>
        <w:t>, Nguyễn Thị Tú Trinh, Nguyễn Thị Xuân</w:t>
      </w:r>
    </w:p>
    <w:p w14:paraId="1C757EE8" w14:textId="77777777" w:rsidR="00625D4B" w:rsidRPr="009471A9" w:rsidRDefault="00625D4B" w:rsidP="00625D4B">
      <w:pPr>
        <w:spacing w:after="0" w:line="360" w:lineRule="auto"/>
        <w:jc w:val="both"/>
        <w:rPr>
          <w:rFonts w:cs="Times New Roman"/>
          <w:szCs w:val="26"/>
        </w:rPr>
      </w:pPr>
      <w:r w:rsidRPr="009471A9">
        <w:rPr>
          <w:rFonts w:cs="Times New Roman"/>
          <w:b/>
          <w:bCs/>
          <w:szCs w:val="26"/>
        </w:rPr>
        <w:t>Người được phỏng vấn:</w:t>
      </w:r>
      <w:r w:rsidRPr="009471A9">
        <w:rPr>
          <w:rFonts w:cs="Times New Roman"/>
          <w:szCs w:val="26"/>
        </w:rPr>
        <w:t xml:space="preserve"> Chú Nguyễn Tiến Dân – Người quản lý kho sữa</w:t>
      </w:r>
    </w:p>
    <w:p w14:paraId="6292397C" w14:textId="77777777" w:rsidR="00625D4B" w:rsidRPr="009471A9" w:rsidRDefault="00625D4B" w:rsidP="00625D4B">
      <w:pPr>
        <w:pStyle w:val="Heading1"/>
        <w:spacing w:before="0" w:line="360" w:lineRule="auto"/>
        <w:jc w:val="both"/>
        <w:rPr>
          <w:rFonts w:cs="Times New Roman"/>
          <w:color w:val="auto"/>
          <w:sz w:val="26"/>
          <w:szCs w:val="26"/>
        </w:rPr>
      </w:pPr>
      <w:r w:rsidRPr="009471A9">
        <w:rPr>
          <w:rFonts w:cs="Times New Roman"/>
          <w:color w:val="auto"/>
          <w:sz w:val="26"/>
          <w:szCs w:val="26"/>
        </w:rPr>
        <w:t>Mục đích buổi phỏng vấn</w:t>
      </w:r>
    </w:p>
    <w:p w14:paraId="1EB43486" w14:textId="77777777" w:rsidR="00625D4B" w:rsidRPr="009471A9" w:rsidRDefault="00625D4B" w:rsidP="00625D4B">
      <w:pPr>
        <w:spacing w:after="0" w:line="360" w:lineRule="auto"/>
        <w:jc w:val="both"/>
        <w:rPr>
          <w:rFonts w:cs="Times New Roman"/>
          <w:szCs w:val="26"/>
        </w:rPr>
      </w:pPr>
      <w:r w:rsidRPr="009471A9">
        <w:rPr>
          <w:rFonts w:cs="Times New Roman"/>
          <w:szCs w:val="26"/>
        </w:rPr>
        <w:t>Thu thập yêu cầu cho ứng dụng quản lý kho sữa đại lý trên điện thoại cá nhân.</w:t>
      </w:r>
    </w:p>
    <w:p w14:paraId="024FB06E" w14:textId="77777777" w:rsidR="00625D4B" w:rsidRPr="009471A9" w:rsidRDefault="00625D4B" w:rsidP="00625D4B">
      <w:pPr>
        <w:pStyle w:val="Heading1"/>
        <w:spacing w:before="0" w:line="360" w:lineRule="auto"/>
        <w:jc w:val="both"/>
        <w:rPr>
          <w:rFonts w:cs="Times New Roman"/>
          <w:color w:val="auto"/>
          <w:sz w:val="26"/>
          <w:szCs w:val="26"/>
        </w:rPr>
      </w:pPr>
      <w:r w:rsidRPr="009471A9">
        <w:rPr>
          <w:rFonts w:cs="Times New Roman"/>
          <w:color w:val="auto"/>
          <w:sz w:val="26"/>
          <w:szCs w:val="26"/>
        </w:rPr>
        <w:t>Khái quát yêu cầu</w:t>
      </w:r>
    </w:p>
    <w:p w14:paraId="463024D5"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Ứng dụng dùng để quản lý kho sữa đại lý. Yêu cầu chức năng và yêu cầu phi chức năng được khái quát như sau: </w:t>
      </w:r>
    </w:p>
    <w:p w14:paraId="4001D40D" w14:textId="77777777" w:rsidR="00625D4B" w:rsidRPr="009471A9" w:rsidRDefault="00625D4B" w:rsidP="00625D4B">
      <w:pPr>
        <w:spacing w:after="0" w:line="360" w:lineRule="auto"/>
        <w:jc w:val="both"/>
        <w:rPr>
          <w:rFonts w:cs="Times New Roman"/>
          <w:b/>
          <w:bCs/>
          <w:szCs w:val="26"/>
        </w:rPr>
      </w:pPr>
      <w:r w:rsidRPr="009471A9">
        <w:rPr>
          <w:rFonts w:cs="Times New Roman"/>
          <w:b/>
          <w:bCs/>
          <w:szCs w:val="26"/>
        </w:rPr>
        <w:t>Yêu cầu chức năng:</w:t>
      </w:r>
    </w:p>
    <w:p w14:paraId="2130CAF2" w14:textId="77777777" w:rsidR="00625D4B" w:rsidRPr="009471A9" w:rsidRDefault="00625D4B" w:rsidP="00625D4B">
      <w:pPr>
        <w:spacing w:after="0" w:line="360" w:lineRule="auto"/>
        <w:jc w:val="both"/>
        <w:rPr>
          <w:rFonts w:cs="Times New Roman"/>
          <w:szCs w:val="26"/>
        </w:rPr>
      </w:pPr>
      <w:r w:rsidRPr="009471A9">
        <w:rPr>
          <w:rFonts w:cs="Times New Roman"/>
          <w:szCs w:val="26"/>
        </w:rPr>
        <w:t>- Quản lý thông tin hàng hóa</w:t>
      </w:r>
    </w:p>
    <w:p w14:paraId="67E65FAF" w14:textId="77777777" w:rsidR="00625D4B" w:rsidRPr="009471A9" w:rsidRDefault="00625D4B" w:rsidP="00625D4B">
      <w:pPr>
        <w:spacing w:after="0" w:line="360" w:lineRule="auto"/>
        <w:jc w:val="both"/>
        <w:rPr>
          <w:rFonts w:cs="Times New Roman"/>
          <w:szCs w:val="26"/>
        </w:rPr>
      </w:pPr>
      <w:r w:rsidRPr="009471A9">
        <w:rPr>
          <w:rFonts w:cs="Times New Roman"/>
          <w:szCs w:val="26"/>
        </w:rPr>
        <w:t>- Quản lý hàng hóa nhập kho</w:t>
      </w:r>
    </w:p>
    <w:p w14:paraId="0BF19824" w14:textId="77777777" w:rsidR="00625D4B" w:rsidRPr="009471A9" w:rsidRDefault="00625D4B" w:rsidP="00625D4B">
      <w:pPr>
        <w:spacing w:after="0" w:line="360" w:lineRule="auto"/>
        <w:jc w:val="both"/>
        <w:rPr>
          <w:rFonts w:cs="Times New Roman"/>
          <w:szCs w:val="26"/>
        </w:rPr>
      </w:pPr>
      <w:r w:rsidRPr="009471A9">
        <w:rPr>
          <w:rFonts w:cs="Times New Roman"/>
          <w:szCs w:val="26"/>
        </w:rPr>
        <w:t>- Quản lý hàng hóa xuất kho – Lập phiếu xuất</w:t>
      </w:r>
    </w:p>
    <w:p w14:paraId="4E664F34" w14:textId="77777777" w:rsidR="00625D4B" w:rsidRPr="009471A9" w:rsidRDefault="00625D4B" w:rsidP="00625D4B">
      <w:pPr>
        <w:spacing w:after="0" w:line="360" w:lineRule="auto"/>
        <w:jc w:val="both"/>
        <w:rPr>
          <w:rFonts w:cs="Times New Roman"/>
          <w:szCs w:val="26"/>
        </w:rPr>
      </w:pPr>
      <w:r w:rsidRPr="009471A9">
        <w:rPr>
          <w:rFonts w:cs="Times New Roman"/>
          <w:szCs w:val="26"/>
        </w:rPr>
        <w:t>- Thống kê hàng hóa</w:t>
      </w:r>
    </w:p>
    <w:p w14:paraId="45F96B96" w14:textId="77777777" w:rsidR="00625D4B" w:rsidRPr="009471A9" w:rsidRDefault="00625D4B" w:rsidP="00625D4B">
      <w:pPr>
        <w:spacing w:after="0" w:line="360" w:lineRule="auto"/>
        <w:jc w:val="both"/>
        <w:rPr>
          <w:rFonts w:cs="Times New Roman"/>
          <w:szCs w:val="26"/>
        </w:rPr>
      </w:pPr>
      <w:r w:rsidRPr="009471A9">
        <w:rPr>
          <w:rFonts w:cs="Times New Roman"/>
          <w:szCs w:val="26"/>
        </w:rPr>
        <w:t>- Thông báo về hàng hóa sắp hết hạn sử dụng</w:t>
      </w:r>
    </w:p>
    <w:p w14:paraId="0CA13056"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 Thêm hoặc Xóa hoặc Sửa thông tin hàng hóa </w:t>
      </w:r>
    </w:p>
    <w:p w14:paraId="1EC81ABA" w14:textId="77777777" w:rsidR="00625D4B" w:rsidRPr="009471A9" w:rsidRDefault="00625D4B" w:rsidP="00625D4B">
      <w:pPr>
        <w:spacing w:after="0" w:line="360" w:lineRule="auto"/>
        <w:jc w:val="both"/>
        <w:rPr>
          <w:rFonts w:cs="Times New Roman"/>
          <w:szCs w:val="26"/>
        </w:rPr>
      </w:pPr>
      <w:r w:rsidRPr="009471A9">
        <w:rPr>
          <w:rFonts w:cs="Times New Roman"/>
          <w:szCs w:val="26"/>
        </w:rPr>
        <w:t>- Tra cứu lịch sử xuất/nhập kho</w:t>
      </w:r>
    </w:p>
    <w:p w14:paraId="7DB60FFB" w14:textId="77777777" w:rsidR="00625D4B" w:rsidRPr="009471A9" w:rsidRDefault="00625D4B" w:rsidP="00625D4B">
      <w:pPr>
        <w:spacing w:after="0" w:line="360" w:lineRule="auto"/>
        <w:jc w:val="both"/>
        <w:rPr>
          <w:rFonts w:cs="Times New Roman"/>
          <w:b/>
          <w:bCs/>
          <w:szCs w:val="26"/>
        </w:rPr>
      </w:pPr>
      <w:r w:rsidRPr="009471A9">
        <w:rPr>
          <w:rFonts w:cs="Times New Roman"/>
          <w:b/>
          <w:bCs/>
          <w:szCs w:val="26"/>
        </w:rPr>
        <w:t>Yêu cầu phi chức năng:</w:t>
      </w:r>
    </w:p>
    <w:p w14:paraId="4C901C26" w14:textId="77777777" w:rsidR="00625D4B" w:rsidRPr="009471A9" w:rsidRDefault="00625D4B" w:rsidP="00625D4B">
      <w:pPr>
        <w:spacing w:after="0" w:line="360" w:lineRule="auto"/>
        <w:jc w:val="both"/>
        <w:rPr>
          <w:rFonts w:cs="Times New Roman"/>
          <w:szCs w:val="26"/>
        </w:rPr>
      </w:pPr>
      <w:r w:rsidRPr="009471A9">
        <w:rPr>
          <w:rFonts w:cs="Times New Roman"/>
          <w:szCs w:val="26"/>
        </w:rPr>
        <w:t>- Màu sắc về biểu đồ, giao diện, chữ cái</w:t>
      </w:r>
    </w:p>
    <w:p w14:paraId="4F94C355" w14:textId="77777777" w:rsidR="00625D4B" w:rsidRPr="009471A9" w:rsidRDefault="00625D4B" w:rsidP="00625D4B">
      <w:pPr>
        <w:spacing w:after="0" w:line="360" w:lineRule="auto"/>
        <w:jc w:val="both"/>
        <w:rPr>
          <w:rFonts w:cs="Times New Roman"/>
          <w:szCs w:val="26"/>
        </w:rPr>
      </w:pPr>
      <w:r w:rsidRPr="009471A9">
        <w:rPr>
          <w:rFonts w:cs="Times New Roman"/>
          <w:szCs w:val="26"/>
        </w:rPr>
        <w:t>- Về cỡ chữ</w:t>
      </w:r>
    </w:p>
    <w:p w14:paraId="19167271" w14:textId="77777777" w:rsidR="00625D4B" w:rsidRPr="009471A9" w:rsidRDefault="00625D4B" w:rsidP="00625D4B">
      <w:pPr>
        <w:spacing w:after="0" w:line="360" w:lineRule="auto"/>
        <w:jc w:val="both"/>
        <w:rPr>
          <w:rFonts w:cs="Times New Roman"/>
          <w:szCs w:val="26"/>
        </w:rPr>
      </w:pPr>
      <w:r w:rsidRPr="009471A9">
        <w:rPr>
          <w:rFonts w:cs="Times New Roman"/>
          <w:szCs w:val="26"/>
        </w:rPr>
        <w:t>- Về bố cục</w:t>
      </w:r>
    </w:p>
    <w:p w14:paraId="0D31155F" w14:textId="77777777" w:rsidR="00625D4B" w:rsidRPr="009471A9" w:rsidRDefault="00625D4B" w:rsidP="00625D4B">
      <w:pPr>
        <w:spacing w:after="0" w:line="360" w:lineRule="auto"/>
        <w:jc w:val="both"/>
        <w:rPr>
          <w:rFonts w:cs="Times New Roman"/>
          <w:szCs w:val="26"/>
        </w:rPr>
      </w:pPr>
      <w:r w:rsidRPr="009471A9">
        <w:rPr>
          <w:rFonts w:cs="Times New Roman"/>
          <w:szCs w:val="26"/>
        </w:rPr>
        <w:t>- Về bảo mật</w:t>
      </w:r>
    </w:p>
    <w:p w14:paraId="2F0D9975" w14:textId="77777777" w:rsidR="00625D4B" w:rsidRPr="009471A9" w:rsidRDefault="00625D4B" w:rsidP="00625D4B">
      <w:pPr>
        <w:spacing w:after="0" w:line="360" w:lineRule="auto"/>
        <w:jc w:val="both"/>
        <w:rPr>
          <w:rFonts w:cs="Times New Roman"/>
          <w:szCs w:val="26"/>
        </w:rPr>
      </w:pPr>
      <w:r w:rsidRPr="009471A9">
        <w:rPr>
          <w:rFonts w:cs="Times New Roman"/>
          <w:szCs w:val="26"/>
        </w:rPr>
        <w:t>- Về hiệu năng</w:t>
      </w:r>
    </w:p>
    <w:p w14:paraId="37C4DCF8" w14:textId="77777777" w:rsidR="00625D4B" w:rsidRPr="009471A9" w:rsidRDefault="00625D4B" w:rsidP="00625D4B">
      <w:pPr>
        <w:pStyle w:val="Heading1"/>
        <w:spacing w:before="0" w:line="360" w:lineRule="auto"/>
        <w:jc w:val="both"/>
        <w:rPr>
          <w:rFonts w:cs="Times New Roman"/>
          <w:color w:val="auto"/>
          <w:sz w:val="26"/>
          <w:szCs w:val="26"/>
        </w:rPr>
      </w:pPr>
      <w:r w:rsidRPr="009471A9">
        <w:rPr>
          <w:rFonts w:cs="Times New Roman"/>
          <w:color w:val="auto"/>
          <w:sz w:val="26"/>
          <w:szCs w:val="26"/>
        </w:rPr>
        <w:lastRenderedPageBreak/>
        <w:t>Chi tiết yêu cầu</w:t>
      </w:r>
    </w:p>
    <w:p w14:paraId="165DEA2B" w14:textId="77777777" w:rsidR="00625D4B" w:rsidRPr="009471A9" w:rsidRDefault="00625D4B" w:rsidP="00625D4B">
      <w:pPr>
        <w:pStyle w:val="Heading2"/>
        <w:spacing w:before="0" w:line="360" w:lineRule="auto"/>
        <w:ind w:left="851"/>
        <w:jc w:val="both"/>
        <w:rPr>
          <w:rFonts w:cs="Times New Roman"/>
          <w:color w:val="auto"/>
        </w:rPr>
      </w:pPr>
      <w:r w:rsidRPr="009471A9">
        <w:rPr>
          <w:rFonts w:cs="Times New Roman"/>
          <w:color w:val="auto"/>
        </w:rPr>
        <w:t>Yêu cầu chức năng</w:t>
      </w:r>
    </w:p>
    <w:p w14:paraId="2BED1F75"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Quản lý thông tin hàng hóa</w:t>
      </w:r>
    </w:p>
    <w:p w14:paraId="42DC88F2" w14:textId="77777777" w:rsidR="00625D4B" w:rsidRPr="009471A9" w:rsidRDefault="00625D4B" w:rsidP="00625D4B">
      <w:pPr>
        <w:spacing w:after="0" w:line="360" w:lineRule="auto"/>
        <w:jc w:val="both"/>
        <w:rPr>
          <w:rFonts w:cs="Times New Roman"/>
          <w:szCs w:val="26"/>
        </w:rPr>
      </w:pPr>
      <w:r w:rsidRPr="009471A9">
        <w:rPr>
          <w:rFonts w:cs="Times New Roman"/>
          <w:szCs w:val="26"/>
        </w:rPr>
        <w:t>Thông tin việc quản lý hàng hóa bao gồm:</w:t>
      </w:r>
    </w:p>
    <w:p w14:paraId="217E83A8" w14:textId="77777777" w:rsidR="00625D4B" w:rsidRPr="009471A9" w:rsidRDefault="00625D4B" w:rsidP="00625D4B">
      <w:pPr>
        <w:spacing w:after="0" w:line="360" w:lineRule="auto"/>
        <w:jc w:val="both"/>
        <w:rPr>
          <w:rFonts w:cs="Times New Roman"/>
          <w:szCs w:val="26"/>
        </w:rPr>
      </w:pPr>
      <w:r w:rsidRPr="009471A9">
        <w:rPr>
          <w:rFonts w:cs="Times New Roman"/>
          <w:szCs w:val="26"/>
        </w:rPr>
        <w:t>+ Tên sản phẩm</w:t>
      </w:r>
    </w:p>
    <w:p w14:paraId="0D8D9269" w14:textId="77777777" w:rsidR="00625D4B" w:rsidRPr="009471A9" w:rsidRDefault="00625D4B" w:rsidP="00625D4B">
      <w:pPr>
        <w:spacing w:after="0" w:line="360" w:lineRule="auto"/>
        <w:jc w:val="both"/>
        <w:rPr>
          <w:rFonts w:cs="Times New Roman"/>
          <w:szCs w:val="26"/>
        </w:rPr>
      </w:pPr>
      <w:r w:rsidRPr="009471A9">
        <w:rPr>
          <w:rFonts w:cs="Times New Roman"/>
          <w:szCs w:val="26"/>
        </w:rPr>
        <w:t>+ Số lượng sản phẩm</w:t>
      </w:r>
    </w:p>
    <w:p w14:paraId="0B367979" w14:textId="77777777" w:rsidR="00625D4B" w:rsidRPr="009471A9" w:rsidRDefault="00625D4B" w:rsidP="00625D4B">
      <w:pPr>
        <w:spacing w:after="0" w:line="360" w:lineRule="auto"/>
        <w:jc w:val="both"/>
        <w:rPr>
          <w:rFonts w:cs="Times New Roman"/>
          <w:szCs w:val="26"/>
        </w:rPr>
      </w:pPr>
      <w:r w:rsidRPr="009471A9">
        <w:rPr>
          <w:rFonts w:cs="Times New Roman"/>
          <w:szCs w:val="26"/>
        </w:rPr>
        <w:t>+ Hàng còn lại trong kho</w:t>
      </w:r>
    </w:p>
    <w:p w14:paraId="43DEDAB1" w14:textId="77777777" w:rsidR="00625D4B" w:rsidRPr="009471A9" w:rsidRDefault="00625D4B" w:rsidP="00625D4B">
      <w:pPr>
        <w:spacing w:after="0" w:line="360" w:lineRule="auto"/>
        <w:jc w:val="both"/>
        <w:rPr>
          <w:rFonts w:cs="Times New Roman"/>
          <w:szCs w:val="26"/>
        </w:rPr>
      </w:pPr>
      <w:r w:rsidRPr="009471A9">
        <w:rPr>
          <w:rFonts w:cs="Times New Roman"/>
          <w:szCs w:val="26"/>
        </w:rPr>
        <w:t>+ Hạn sử dụng của từng loại hàng</w:t>
      </w:r>
    </w:p>
    <w:p w14:paraId="577899EE"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Tìm kiếm sản phẩm</w:t>
      </w:r>
    </w:p>
    <w:p w14:paraId="48B6334D" w14:textId="77777777" w:rsidR="00625D4B" w:rsidRPr="009471A9" w:rsidRDefault="00625D4B" w:rsidP="00625D4B">
      <w:pPr>
        <w:spacing w:after="0" w:line="360" w:lineRule="auto"/>
        <w:jc w:val="both"/>
        <w:rPr>
          <w:rFonts w:cs="Times New Roman"/>
          <w:szCs w:val="26"/>
        </w:rPr>
      </w:pPr>
      <w:r w:rsidRPr="009471A9">
        <w:rPr>
          <w:rFonts w:cs="Times New Roman"/>
          <w:szCs w:val="26"/>
        </w:rPr>
        <w:t>Tìm kiếm sản phẩm thông qua việc nhập tên sản phẩm thì cần hiện ra toàn bộ thông tin của sản phẩm: Tên, Số lượng, Hàng còn lại trong kho, Hạn sử dụng</w:t>
      </w:r>
    </w:p>
    <w:p w14:paraId="10DAE3C6"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Ghi chú</w:t>
      </w:r>
    </w:p>
    <w:p w14:paraId="3860CB64" w14:textId="77777777" w:rsidR="00625D4B" w:rsidRPr="009471A9" w:rsidRDefault="00625D4B" w:rsidP="00625D4B">
      <w:pPr>
        <w:spacing w:after="0" w:line="360" w:lineRule="auto"/>
        <w:jc w:val="both"/>
        <w:rPr>
          <w:rFonts w:cs="Times New Roman"/>
          <w:szCs w:val="26"/>
        </w:rPr>
      </w:pPr>
      <w:r w:rsidRPr="009471A9">
        <w:rPr>
          <w:rFonts w:cs="Times New Roman"/>
          <w:szCs w:val="26"/>
        </w:rPr>
        <w:t>- Ghi chú các lô hàng được sắp xếp ở các vị trí trong kho sau khi nhập hàng theo nhu cầu của người dùng</w:t>
      </w:r>
    </w:p>
    <w:p w14:paraId="74679876" w14:textId="77777777" w:rsidR="00625D4B" w:rsidRPr="009471A9" w:rsidRDefault="00625D4B" w:rsidP="00625D4B">
      <w:pPr>
        <w:spacing w:after="0" w:line="360" w:lineRule="auto"/>
        <w:jc w:val="both"/>
        <w:rPr>
          <w:rFonts w:cs="Times New Roman"/>
          <w:szCs w:val="26"/>
        </w:rPr>
      </w:pPr>
      <w:r w:rsidRPr="009471A9">
        <w:rPr>
          <w:rFonts w:cs="Times New Roman"/>
          <w:szCs w:val="26"/>
        </w:rPr>
        <w:t>- Ghi chú các lô hàng chuẩn bị cho xuất kho khi có đơn hàng</w:t>
      </w:r>
    </w:p>
    <w:p w14:paraId="4550DE9A" w14:textId="77777777" w:rsidR="00625D4B" w:rsidRPr="009471A9" w:rsidRDefault="00625D4B" w:rsidP="00625D4B">
      <w:pPr>
        <w:spacing w:after="0" w:line="360" w:lineRule="auto"/>
        <w:jc w:val="both"/>
        <w:rPr>
          <w:rFonts w:cs="Times New Roman"/>
          <w:szCs w:val="26"/>
        </w:rPr>
      </w:pPr>
      <w:r w:rsidRPr="009471A9">
        <w:rPr>
          <w:rFonts w:cs="Times New Roman"/>
          <w:szCs w:val="26"/>
        </w:rPr>
        <w:t>- Có thể đánh dấu được các thông tin theo nhu cầu của người dùng</w:t>
      </w:r>
    </w:p>
    <w:p w14:paraId="4A789DF9"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Thông báo về sản phẩm sắp hết hạn sử dụng</w:t>
      </w:r>
    </w:p>
    <w:p w14:paraId="1051461B"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Ứng dụng phải thông báo cho người sử dụng khi thời gian hiện tại so với thời gian hạn sử dụng của hàng hóa còn lại 6 tháng thì ứng dụng cần phải thông báo nhắc nhở cho người sử dụng biết. </w:t>
      </w:r>
    </w:p>
    <w:p w14:paraId="18FB3BD3"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Thêm hoặc Xóa hoặc Sửa thông tin hàng hóa</w:t>
      </w:r>
    </w:p>
    <w:p w14:paraId="7932C219" w14:textId="77777777" w:rsidR="00625D4B" w:rsidRPr="009471A9" w:rsidRDefault="00625D4B" w:rsidP="00625D4B">
      <w:pPr>
        <w:spacing w:after="0" w:line="360" w:lineRule="auto"/>
        <w:jc w:val="both"/>
        <w:rPr>
          <w:rFonts w:cs="Times New Roman"/>
          <w:szCs w:val="26"/>
        </w:rPr>
      </w:pPr>
      <w:r w:rsidRPr="009471A9">
        <w:rPr>
          <w:rFonts w:cs="Times New Roman"/>
          <w:szCs w:val="26"/>
        </w:rPr>
        <w:t>- Thêm thông tin hàng hóa: Tên, Số lượng, Hàng còn lại trong kho, Hạn sử dụng</w:t>
      </w:r>
    </w:p>
    <w:p w14:paraId="2B4D3EFB" w14:textId="77777777" w:rsidR="00625D4B" w:rsidRPr="009471A9" w:rsidRDefault="00625D4B" w:rsidP="00625D4B">
      <w:pPr>
        <w:spacing w:after="0" w:line="360" w:lineRule="auto"/>
        <w:jc w:val="both"/>
        <w:rPr>
          <w:rFonts w:cs="Times New Roman"/>
          <w:szCs w:val="26"/>
        </w:rPr>
      </w:pPr>
      <w:r w:rsidRPr="009471A9">
        <w:rPr>
          <w:rFonts w:cs="Times New Roman"/>
          <w:szCs w:val="26"/>
        </w:rPr>
        <w:t>- Xóa thông tin hàng hóa: Loại bỏ thông tin hàng hóa ra khỏi hệ thống</w:t>
      </w:r>
    </w:p>
    <w:p w14:paraId="4D75ED70" w14:textId="77777777" w:rsidR="00625D4B" w:rsidRPr="009471A9" w:rsidRDefault="00625D4B" w:rsidP="00625D4B">
      <w:pPr>
        <w:spacing w:after="0" w:line="360" w:lineRule="auto"/>
        <w:jc w:val="both"/>
        <w:rPr>
          <w:rFonts w:cs="Times New Roman"/>
          <w:szCs w:val="26"/>
        </w:rPr>
      </w:pPr>
      <w:r w:rsidRPr="009471A9">
        <w:rPr>
          <w:rFonts w:cs="Times New Roman"/>
          <w:szCs w:val="26"/>
        </w:rPr>
        <w:t>- Sửa thông tin hàng hóa: Chỉnh sửa các thông tin như Tên, Số lượng, Hàng còn lại trong kho, Hạn sử dụng</w:t>
      </w:r>
    </w:p>
    <w:p w14:paraId="4022BBC0"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Quản lý hàng hóa nhập kho</w:t>
      </w:r>
    </w:p>
    <w:p w14:paraId="0F899B55" w14:textId="77777777" w:rsidR="00625D4B" w:rsidRPr="009471A9" w:rsidRDefault="00625D4B" w:rsidP="00625D4B">
      <w:pPr>
        <w:spacing w:after="0" w:line="360" w:lineRule="auto"/>
        <w:jc w:val="both"/>
        <w:rPr>
          <w:rFonts w:cs="Times New Roman"/>
          <w:szCs w:val="26"/>
        </w:rPr>
      </w:pPr>
      <w:r w:rsidRPr="009471A9">
        <w:rPr>
          <w:rFonts w:cs="Times New Roman"/>
          <w:szCs w:val="26"/>
        </w:rPr>
        <w:t>- Khi nhập kho thì tìm tên loại hàng hóa nhập kho sau đó điền số lượng của các loại hàng</w:t>
      </w:r>
    </w:p>
    <w:p w14:paraId="2D18B28B" w14:textId="77777777" w:rsidR="00625D4B" w:rsidRPr="009471A9" w:rsidRDefault="00625D4B" w:rsidP="00625D4B">
      <w:pPr>
        <w:spacing w:after="0" w:line="360" w:lineRule="auto"/>
        <w:jc w:val="both"/>
        <w:rPr>
          <w:rFonts w:cs="Times New Roman"/>
          <w:szCs w:val="26"/>
        </w:rPr>
      </w:pPr>
      <w:r w:rsidRPr="009471A9">
        <w:rPr>
          <w:rFonts w:cs="Times New Roman"/>
          <w:szCs w:val="26"/>
        </w:rPr>
        <w:t>- Sau khi nhập liệu xong cần thể hiện ngay thông tin: Tên, Số lượng của hàng hóa và thời gian nhập kho</w:t>
      </w:r>
    </w:p>
    <w:p w14:paraId="27864DD9" w14:textId="77777777" w:rsidR="00625D4B" w:rsidRPr="009471A9" w:rsidRDefault="00625D4B" w:rsidP="00625D4B">
      <w:pPr>
        <w:spacing w:after="0" w:line="360" w:lineRule="auto"/>
        <w:jc w:val="both"/>
        <w:rPr>
          <w:rFonts w:cs="Times New Roman"/>
          <w:szCs w:val="26"/>
        </w:rPr>
      </w:pPr>
      <w:r w:rsidRPr="009471A9">
        <w:rPr>
          <w:rFonts w:cs="Times New Roman"/>
          <w:szCs w:val="26"/>
        </w:rPr>
        <w:t>- Lưu trữ lại thời gian nhập kho trong 1 năm.</w:t>
      </w:r>
    </w:p>
    <w:p w14:paraId="66653F05" w14:textId="77777777" w:rsidR="00625D4B" w:rsidRPr="009471A9" w:rsidRDefault="00625D4B" w:rsidP="00625D4B">
      <w:pPr>
        <w:spacing w:after="0" w:line="360" w:lineRule="auto"/>
        <w:jc w:val="both"/>
        <w:rPr>
          <w:rFonts w:cs="Times New Roman"/>
          <w:szCs w:val="26"/>
        </w:rPr>
      </w:pPr>
      <w:r w:rsidRPr="009471A9">
        <w:rPr>
          <w:rFonts w:cs="Times New Roman"/>
          <w:szCs w:val="26"/>
        </w:rPr>
        <w:lastRenderedPageBreak/>
        <w:t>- Tra cứu lịch sử nhập kho theo Tuần/Tháng/Qúy và có thể hiện thêm chính xác thời gian ngày nhập kho theo Ngày/Tháng/Năm</w:t>
      </w:r>
    </w:p>
    <w:p w14:paraId="552F7DB4"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Quản lý hàng hóa xuất kho</w:t>
      </w:r>
    </w:p>
    <w:p w14:paraId="19F648E5" w14:textId="77777777" w:rsidR="00625D4B" w:rsidRPr="009471A9" w:rsidRDefault="00625D4B" w:rsidP="00625D4B">
      <w:pPr>
        <w:spacing w:after="0" w:line="360" w:lineRule="auto"/>
        <w:jc w:val="both"/>
        <w:rPr>
          <w:rFonts w:cs="Times New Roman"/>
          <w:szCs w:val="26"/>
        </w:rPr>
      </w:pPr>
      <w:r w:rsidRPr="009471A9">
        <w:rPr>
          <w:rFonts w:cs="Times New Roman"/>
          <w:szCs w:val="26"/>
        </w:rPr>
        <w:t>- Khi chuẩn bị xuất kho thì cần điền những thông tin:</w:t>
      </w:r>
    </w:p>
    <w:p w14:paraId="18573F41" w14:textId="77777777" w:rsidR="00625D4B" w:rsidRPr="009471A9" w:rsidRDefault="00625D4B" w:rsidP="00625D4B">
      <w:pPr>
        <w:spacing w:after="0" w:line="360" w:lineRule="auto"/>
        <w:jc w:val="both"/>
        <w:rPr>
          <w:rFonts w:cs="Times New Roman"/>
          <w:szCs w:val="26"/>
        </w:rPr>
      </w:pPr>
      <w:r w:rsidRPr="009471A9">
        <w:rPr>
          <w:rFonts w:cs="Times New Roman"/>
          <w:szCs w:val="26"/>
        </w:rPr>
        <w:t>+ Mục điền thông tin người nhận bao gồm: Tên người nhận, Địa chỉ giao hàng</w:t>
      </w:r>
    </w:p>
    <w:p w14:paraId="66224DB8" w14:textId="77777777" w:rsidR="00625D4B" w:rsidRPr="009471A9" w:rsidRDefault="00625D4B" w:rsidP="00625D4B">
      <w:pPr>
        <w:spacing w:after="0" w:line="360" w:lineRule="auto"/>
        <w:jc w:val="both"/>
        <w:rPr>
          <w:rFonts w:cs="Times New Roman"/>
          <w:szCs w:val="26"/>
        </w:rPr>
      </w:pPr>
      <w:r w:rsidRPr="009471A9">
        <w:rPr>
          <w:rFonts w:cs="Times New Roman"/>
          <w:szCs w:val="26"/>
        </w:rPr>
        <w:t>+ Tên của người chở hàng đi (Nếu có)</w:t>
      </w:r>
    </w:p>
    <w:p w14:paraId="4D0C7305" w14:textId="77777777" w:rsidR="00625D4B" w:rsidRPr="009471A9" w:rsidRDefault="00625D4B" w:rsidP="00625D4B">
      <w:pPr>
        <w:spacing w:after="0" w:line="360" w:lineRule="auto"/>
        <w:jc w:val="both"/>
        <w:rPr>
          <w:rFonts w:cs="Times New Roman"/>
          <w:szCs w:val="26"/>
        </w:rPr>
      </w:pPr>
      <w:r w:rsidRPr="009471A9">
        <w:rPr>
          <w:rFonts w:cs="Times New Roman"/>
          <w:szCs w:val="26"/>
        </w:rPr>
        <w:t>+ Tên, số lượng của loại hàng hóa xuất kho</w:t>
      </w:r>
    </w:p>
    <w:p w14:paraId="71A56539"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 Thời gian xuất kho </w:t>
      </w:r>
    </w:p>
    <w:p w14:paraId="712936D0" w14:textId="77777777" w:rsidR="00625D4B" w:rsidRPr="009471A9" w:rsidRDefault="00625D4B" w:rsidP="00625D4B">
      <w:pPr>
        <w:spacing w:after="0" w:line="360" w:lineRule="auto"/>
        <w:jc w:val="both"/>
        <w:rPr>
          <w:rFonts w:cs="Times New Roman"/>
          <w:szCs w:val="26"/>
        </w:rPr>
      </w:pPr>
      <w:r w:rsidRPr="009471A9">
        <w:rPr>
          <w:rFonts w:cs="Times New Roman"/>
          <w:szCs w:val="26"/>
        </w:rPr>
        <w:t>- In phiếu xuất kho bao gồm thông tin như trên và có thêm dòng Chữ ký và khi in thì sẽ tự động in làm 2 liên.</w:t>
      </w:r>
    </w:p>
    <w:p w14:paraId="5528B42F" w14:textId="77777777" w:rsidR="00625D4B" w:rsidRPr="009471A9" w:rsidRDefault="00625D4B" w:rsidP="00625D4B">
      <w:pPr>
        <w:spacing w:after="0" w:line="360" w:lineRule="auto"/>
        <w:jc w:val="both"/>
        <w:rPr>
          <w:rFonts w:cs="Times New Roman"/>
          <w:szCs w:val="26"/>
        </w:rPr>
      </w:pPr>
      <w:r w:rsidRPr="009471A9">
        <w:rPr>
          <w:rFonts w:cs="Times New Roman"/>
          <w:szCs w:val="26"/>
        </w:rPr>
        <w:t>- Lưu trữ lại thời gian xuất kho giống nhập kho</w:t>
      </w:r>
    </w:p>
    <w:p w14:paraId="15955B33" w14:textId="77777777" w:rsidR="00625D4B" w:rsidRPr="009471A9" w:rsidRDefault="00625D4B" w:rsidP="00625D4B">
      <w:pPr>
        <w:pStyle w:val="Heading3"/>
        <w:spacing w:before="0" w:line="360" w:lineRule="auto"/>
        <w:ind w:left="1276"/>
        <w:jc w:val="both"/>
        <w:rPr>
          <w:rFonts w:cs="Times New Roman"/>
          <w:b/>
          <w:bCs/>
          <w:color w:val="auto"/>
          <w:szCs w:val="26"/>
        </w:rPr>
      </w:pPr>
      <w:r w:rsidRPr="009471A9">
        <w:rPr>
          <w:rFonts w:cs="Times New Roman"/>
          <w:b/>
          <w:bCs/>
          <w:color w:val="auto"/>
          <w:szCs w:val="26"/>
        </w:rPr>
        <w:t>Thống kê hàng hóa</w:t>
      </w:r>
    </w:p>
    <w:p w14:paraId="1DD86B20" w14:textId="77777777" w:rsidR="00625D4B" w:rsidRPr="009471A9" w:rsidRDefault="00625D4B" w:rsidP="00625D4B">
      <w:pPr>
        <w:spacing w:after="0" w:line="360" w:lineRule="auto"/>
        <w:jc w:val="both"/>
        <w:rPr>
          <w:rFonts w:cs="Times New Roman"/>
          <w:szCs w:val="26"/>
        </w:rPr>
      </w:pPr>
      <w:r w:rsidRPr="009471A9">
        <w:rPr>
          <w:rFonts w:cs="Times New Roman"/>
          <w:szCs w:val="26"/>
        </w:rPr>
        <w:t>- Thống kê lại hàng hóa sau khi hoạt động 1 ngày, báo cáo lại tổng số lượng nhập/xuất hằng ngày</w:t>
      </w:r>
    </w:p>
    <w:p w14:paraId="12927BED" w14:textId="77777777" w:rsidR="00625D4B" w:rsidRPr="009471A9" w:rsidRDefault="00625D4B" w:rsidP="00625D4B">
      <w:pPr>
        <w:spacing w:after="0" w:line="360" w:lineRule="auto"/>
        <w:jc w:val="both"/>
        <w:rPr>
          <w:rFonts w:cs="Times New Roman"/>
          <w:szCs w:val="26"/>
        </w:rPr>
      </w:pPr>
      <w:r w:rsidRPr="009471A9">
        <w:rPr>
          <w:rFonts w:cs="Times New Roman"/>
          <w:szCs w:val="26"/>
        </w:rPr>
        <w:t>- Thống kê theo từng loại sản phẩm theo tháng</w:t>
      </w:r>
    </w:p>
    <w:p w14:paraId="18A8E9A6" w14:textId="77777777" w:rsidR="00625D4B" w:rsidRPr="009471A9" w:rsidRDefault="00625D4B" w:rsidP="00625D4B">
      <w:pPr>
        <w:spacing w:after="0" w:line="360" w:lineRule="auto"/>
        <w:jc w:val="both"/>
        <w:rPr>
          <w:rFonts w:cs="Times New Roman"/>
          <w:szCs w:val="26"/>
        </w:rPr>
      </w:pPr>
      <w:r w:rsidRPr="009471A9">
        <w:rPr>
          <w:rFonts w:cs="Times New Roman"/>
          <w:szCs w:val="26"/>
        </w:rPr>
        <w:t>- Thống kê sản phẩm đó trong tháng bán được nhiều hay bán được ít</w:t>
      </w:r>
    </w:p>
    <w:p w14:paraId="231841C6" w14:textId="77777777" w:rsidR="00625D4B" w:rsidRPr="009471A9" w:rsidRDefault="00625D4B" w:rsidP="00625D4B">
      <w:pPr>
        <w:spacing w:after="0" w:line="360" w:lineRule="auto"/>
        <w:jc w:val="both"/>
        <w:rPr>
          <w:rFonts w:cs="Times New Roman"/>
          <w:szCs w:val="26"/>
        </w:rPr>
      </w:pPr>
      <w:r w:rsidRPr="009471A9">
        <w:rPr>
          <w:rFonts w:cs="Times New Roman"/>
          <w:szCs w:val="26"/>
        </w:rPr>
        <w:t>- Xuất ra biểu đồ hình cột theo từng sản phẩm</w:t>
      </w:r>
    </w:p>
    <w:p w14:paraId="74A012CE" w14:textId="77777777" w:rsidR="00625D4B" w:rsidRPr="009471A9" w:rsidRDefault="00625D4B" w:rsidP="00625D4B">
      <w:pPr>
        <w:spacing w:after="0" w:line="360" w:lineRule="auto"/>
        <w:jc w:val="both"/>
        <w:rPr>
          <w:rFonts w:cs="Times New Roman"/>
          <w:szCs w:val="26"/>
        </w:rPr>
      </w:pPr>
    </w:p>
    <w:p w14:paraId="3BFE6CC9" w14:textId="77777777" w:rsidR="00625D4B" w:rsidRPr="009471A9" w:rsidRDefault="00625D4B" w:rsidP="00625D4B">
      <w:pPr>
        <w:pStyle w:val="Heading2"/>
        <w:spacing w:before="0" w:line="360" w:lineRule="auto"/>
        <w:ind w:left="851"/>
        <w:jc w:val="both"/>
        <w:rPr>
          <w:rFonts w:cs="Times New Roman"/>
          <w:color w:val="auto"/>
        </w:rPr>
      </w:pPr>
      <w:r w:rsidRPr="009471A9">
        <w:rPr>
          <w:rFonts w:cs="Times New Roman"/>
          <w:color w:val="auto"/>
        </w:rPr>
        <w:t>Yêu cầu phi chức năng</w:t>
      </w:r>
    </w:p>
    <w:p w14:paraId="2AA02FEA" w14:textId="77777777" w:rsidR="00625D4B" w:rsidRPr="009471A9" w:rsidRDefault="00625D4B" w:rsidP="00625D4B">
      <w:pPr>
        <w:pStyle w:val="Heading3"/>
        <w:spacing w:before="0" w:line="360" w:lineRule="auto"/>
        <w:ind w:left="1276"/>
        <w:jc w:val="both"/>
        <w:rPr>
          <w:rFonts w:cs="Times New Roman"/>
          <w:color w:val="auto"/>
          <w:szCs w:val="26"/>
        </w:rPr>
      </w:pPr>
      <w:r w:rsidRPr="009471A9">
        <w:rPr>
          <w:rFonts w:cs="Times New Roman"/>
          <w:color w:val="auto"/>
          <w:szCs w:val="26"/>
        </w:rPr>
        <w:t>Màu sắc:</w:t>
      </w:r>
    </w:p>
    <w:p w14:paraId="5E5AF621" w14:textId="77777777" w:rsidR="00625D4B" w:rsidRPr="009471A9" w:rsidRDefault="00625D4B" w:rsidP="00625D4B">
      <w:pPr>
        <w:spacing w:after="0" w:line="360" w:lineRule="auto"/>
        <w:jc w:val="both"/>
        <w:rPr>
          <w:rFonts w:cs="Times New Roman"/>
          <w:szCs w:val="26"/>
        </w:rPr>
      </w:pPr>
      <w:r w:rsidRPr="009471A9">
        <w:rPr>
          <w:rFonts w:cs="Times New Roman"/>
          <w:szCs w:val="26"/>
        </w:rPr>
        <w:t>- Biểu đồ: Màu sắc nhẹ nhàng, không quá chói</w:t>
      </w:r>
    </w:p>
    <w:p w14:paraId="62A12CD3" w14:textId="77777777" w:rsidR="00625D4B" w:rsidRPr="009471A9" w:rsidRDefault="00625D4B" w:rsidP="00625D4B">
      <w:pPr>
        <w:spacing w:after="0" w:line="360" w:lineRule="auto"/>
        <w:jc w:val="both"/>
        <w:rPr>
          <w:rFonts w:cs="Times New Roman"/>
          <w:szCs w:val="26"/>
        </w:rPr>
      </w:pPr>
      <w:r w:rsidRPr="009471A9">
        <w:rPr>
          <w:rFonts w:cs="Times New Roman"/>
          <w:szCs w:val="26"/>
        </w:rPr>
        <w:t>- Các ô chức năng: Không cần nổi bật, dịu nhẹ</w:t>
      </w:r>
    </w:p>
    <w:p w14:paraId="5C417683" w14:textId="77777777" w:rsidR="00625D4B" w:rsidRPr="009471A9" w:rsidRDefault="00625D4B" w:rsidP="00625D4B">
      <w:pPr>
        <w:pStyle w:val="Heading3"/>
        <w:spacing w:before="0" w:line="360" w:lineRule="auto"/>
        <w:ind w:left="1276"/>
        <w:jc w:val="both"/>
        <w:rPr>
          <w:rFonts w:cs="Times New Roman"/>
          <w:color w:val="auto"/>
          <w:szCs w:val="26"/>
        </w:rPr>
      </w:pPr>
      <w:r w:rsidRPr="009471A9">
        <w:rPr>
          <w:rFonts w:cs="Times New Roman"/>
          <w:color w:val="auto"/>
          <w:szCs w:val="26"/>
        </w:rPr>
        <w:t>Giao diện của hệ thống</w:t>
      </w:r>
    </w:p>
    <w:p w14:paraId="566C73F4" w14:textId="77777777" w:rsidR="00625D4B" w:rsidRPr="009471A9" w:rsidRDefault="00625D4B" w:rsidP="00625D4B">
      <w:pPr>
        <w:spacing w:after="0" w:line="360" w:lineRule="auto"/>
        <w:jc w:val="both"/>
        <w:rPr>
          <w:rFonts w:cs="Times New Roman"/>
          <w:szCs w:val="26"/>
        </w:rPr>
      </w:pPr>
      <w:r w:rsidRPr="009471A9">
        <w:rPr>
          <w:rFonts w:cs="Times New Roman"/>
          <w:szCs w:val="26"/>
        </w:rPr>
        <w:t>- Cỡ chữ to (Tiêu mục: 17, Các thông tin: 15)</w:t>
      </w:r>
    </w:p>
    <w:p w14:paraId="19A934DB" w14:textId="77777777" w:rsidR="00625D4B" w:rsidRPr="009471A9" w:rsidRDefault="00625D4B" w:rsidP="00625D4B">
      <w:pPr>
        <w:spacing w:after="0" w:line="360" w:lineRule="auto"/>
        <w:jc w:val="both"/>
        <w:rPr>
          <w:rFonts w:cs="Times New Roman"/>
          <w:szCs w:val="26"/>
        </w:rPr>
      </w:pPr>
      <w:r w:rsidRPr="009471A9">
        <w:rPr>
          <w:rFonts w:cs="Times New Roman"/>
          <w:szCs w:val="26"/>
        </w:rPr>
        <w:t>- Kiểu chữ dễ nhìn</w:t>
      </w:r>
    </w:p>
    <w:p w14:paraId="0B5D678A" w14:textId="77777777" w:rsidR="00625D4B" w:rsidRPr="009471A9" w:rsidRDefault="00625D4B" w:rsidP="00625D4B">
      <w:pPr>
        <w:spacing w:after="0" w:line="360" w:lineRule="auto"/>
        <w:jc w:val="both"/>
        <w:rPr>
          <w:rFonts w:cs="Times New Roman"/>
          <w:szCs w:val="26"/>
        </w:rPr>
      </w:pPr>
      <w:r w:rsidRPr="009471A9">
        <w:rPr>
          <w:rFonts w:cs="Times New Roman"/>
          <w:szCs w:val="26"/>
        </w:rPr>
        <w:t>- Nền màu trắng</w:t>
      </w:r>
    </w:p>
    <w:p w14:paraId="1959D288" w14:textId="77777777" w:rsidR="00625D4B" w:rsidRPr="009471A9" w:rsidRDefault="00625D4B" w:rsidP="00625D4B">
      <w:pPr>
        <w:spacing w:after="0" w:line="360" w:lineRule="auto"/>
        <w:jc w:val="both"/>
        <w:rPr>
          <w:rFonts w:cs="Times New Roman"/>
          <w:szCs w:val="26"/>
        </w:rPr>
      </w:pPr>
      <w:r w:rsidRPr="009471A9">
        <w:rPr>
          <w:rFonts w:cs="Times New Roman"/>
          <w:szCs w:val="26"/>
        </w:rPr>
        <w:t>- Chữ màu đen</w:t>
      </w:r>
    </w:p>
    <w:p w14:paraId="25EE6421" w14:textId="77777777" w:rsidR="00625D4B" w:rsidRPr="009471A9" w:rsidRDefault="00625D4B" w:rsidP="00625D4B">
      <w:pPr>
        <w:pStyle w:val="Heading3"/>
        <w:spacing w:before="0" w:line="360" w:lineRule="auto"/>
        <w:ind w:left="1276"/>
        <w:jc w:val="both"/>
        <w:rPr>
          <w:rFonts w:cs="Times New Roman"/>
          <w:color w:val="auto"/>
          <w:szCs w:val="26"/>
        </w:rPr>
      </w:pPr>
      <w:r w:rsidRPr="009471A9">
        <w:rPr>
          <w:rFonts w:cs="Times New Roman"/>
          <w:color w:val="auto"/>
          <w:szCs w:val="26"/>
        </w:rPr>
        <w:t>Bố cục</w:t>
      </w:r>
    </w:p>
    <w:p w14:paraId="45840CB8" w14:textId="77777777" w:rsidR="00625D4B" w:rsidRPr="009471A9" w:rsidRDefault="00625D4B" w:rsidP="00625D4B">
      <w:pPr>
        <w:spacing w:after="0" w:line="360" w:lineRule="auto"/>
        <w:jc w:val="both"/>
        <w:rPr>
          <w:rFonts w:cs="Times New Roman"/>
          <w:szCs w:val="26"/>
        </w:rPr>
      </w:pPr>
      <w:r w:rsidRPr="009471A9">
        <w:rPr>
          <w:rFonts w:cs="Times New Roman"/>
          <w:szCs w:val="26"/>
        </w:rPr>
        <w:t>Bố cục dễ nhìn theo 4 chức năng chính: Quản lý thông tin hàng hóa, Nhập kho, Xuất kho, Thống kê hàng hóa sẽ lập ra 4 ô khác nhau và trên cùng 1 hàng.</w:t>
      </w:r>
    </w:p>
    <w:p w14:paraId="75E8DAAA" w14:textId="77777777" w:rsidR="00625D4B" w:rsidRPr="009471A9" w:rsidRDefault="00625D4B" w:rsidP="00625D4B">
      <w:pPr>
        <w:pStyle w:val="Heading3"/>
        <w:spacing w:before="0" w:line="360" w:lineRule="auto"/>
        <w:ind w:left="1276"/>
        <w:jc w:val="both"/>
        <w:rPr>
          <w:rFonts w:cs="Times New Roman"/>
          <w:color w:val="auto"/>
          <w:szCs w:val="26"/>
        </w:rPr>
      </w:pPr>
      <w:r w:rsidRPr="009471A9">
        <w:rPr>
          <w:rFonts w:cs="Times New Roman"/>
          <w:color w:val="auto"/>
          <w:szCs w:val="26"/>
        </w:rPr>
        <w:lastRenderedPageBreak/>
        <w:t>Bảo mật</w:t>
      </w:r>
    </w:p>
    <w:p w14:paraId="01199436" w14:textId="77777777" w:rsidR="00625D4B" w:rsidRPr="009471A9" w:rsidRDefault="00625D4B" w:rsidP="00625D4B">
      <w:pPr>
        <w:spacing w:after="0" w:line="360" w:lineRule="auto"/>
        <w:jc w:val="both"/>
        <w:rPr>
          <w:rFonts w:cs="Times New Roman"/>
          <w:szCs w:val="26"/>
        </w:rPr>
      </w:pPr>
      <w:r w:rsidRPr="009471A9">
        <w:rPr>
          <w:rFonts w:cs="Times New Roman"/>
          <w:szCs w:val="26"/>
        </w:rPr>
        <w:t>- Nhập số điện thoại và mật khẩu vào và sau đó gửi mã OTP về. Mã OTP chỉ cần 4-5 kí tự đơn giản.</w:t>
      </w:r>
    </w:p>
    <w:p w14:paraId="4D57972F" w14:textId="77777777" w:rsidR="00625D4B" w:rsidRPr="009471A9" w:rsidRDefault="00625D4B" w:rsidP="00625D4B">
      <w:pPr>
        <w:spacing w:after="0" w:line="360" w:lineRule="auto"/>
        <w:jc w:val="both"/>
        <w:rPr>
          <w:rFonts w:cs="Times New Roman"/>
          <w:szCs w:val="26"/>
        </w:rPr>
      </w:pPr>
      <w:r w:rsidRPr="009471A9">
        <w:rPr>
          <w:rFonts w:cs="Times New Roman"/>
          <w:szCs w:val="26"/>
        </w:rPr>
        <w:t>- Nhập 1 lần</w:t>
      </w:r>
    </w:p>
    <w:p w14:paraId="344FCF6D" w14:textId="77777777" w:rsidR="00625D4B" w:rsidRPr="009471A9" w:rsidRDefault="00625D4B" w:rsidP="00625D4B">
      <w:pPr>
        <w:pStyle w:val="Heading3"/>
        <w:spacing w:before="0" w:line="360" w:lineRule="auto"/>
        <w:ind w:left="1276"/>
        <w:jc w:val="both"/>
        <w:rPr>
          <w:rFonts w:cs="Times New Roman"/>
          <w:color w:val="auto"/>
          <w:szCs w:val="26"/>
        </w:rPr>
      </w:pPr>
      <w:r w:rsidRPr="009471A9">
        <w:rPr>
          <w:rFonts w:cs="Times New Roman"/>
          <w:color w:val="auto"/>
          <w:szCs w:val="26"/>
        </w:rPr>
        <w:t>Hiệu năng ứng dụng</w:t>
      </w:r>
    </w:p>
    <w:p w14:paraId="74D5565F" w14:textId="77777777" w:rsidR="00625D4B" w:rsidRPr="009471A9" w:rsidRDefault="00625D4B" w:rsidP="00625D4B">
      <w:pPr>
        <w:spacing w:after="0" w:line="360" w:lineRule="auto"/>
        <w:jc w:val="both"/>
        <w:rPr>
          <w:rFonts w:cs="Times New Roman"/>
          <w:szCs w:val="26"/>
        </w:rPr>
      </w:pPr>
      <w:r w:rsidRPr="009471A9">
        <w:rPr>
          <w:rFonts w:cs="Times New Roman"/>
          <w:szCs w:val="26"/>
        </w:rPr>
        <w:t>- Ứng dụng chạy nhanh trong việc tra cứu</w:t>
      </w:r>
    </w:p>
    <w:p w14:paraId="375F692F" w14:textId="77777777" w:rsidR="00625D4B" w:rsidRPr="009471A9" w:rsidRDefault="00625D4B" w:rsidP="00625D4B">
      <w:pPr>
        <w:pStyle w:val="Heading1"/>
        <w:spacing w:before="0" w:line="360" w:lineRule="auto"/>
        <w:jc w:val="both"/>
        <w:rPr>
          <w:rFonts w:cs="Times New Roman"/>
          <w:color w:val="auto"/>
          <w:sz w:val="26"/>
          <w:szCs w:val="26"/>
        </w:rPr>
      </w:pPr>
      <w:r w:rsidRPr="009471A9">
        <w:rPr>
          <w:rFonts w:cs="Times New Roman"/>
          <w:color w:val="auto"/>
          <w:sz w:val="26"/>
          <w:szCs w:val="26"/>
        </w:rPr>
        <w:t>Các vấn đề chưa giải quyết được</w:t>
      </w:r>
    </w:p>
    <w:p w14:paraId="6252EE7D" w14:textId="77777777" w:rsidR="00625D4B" w:rsidRPr="009471A9" w:rsidRDefault="00625D4B" w:rsidP="00625D4B">
      <w:pPr>
        <w:spacing w:after="0" w:line="360" w:lineRule="auto"/>
        <w:jc w:val="both"/>
        <w:rPr>
          <w:rFonts w:cs="Times New Roman"/>
          <w:szCs w:val="26"/>
        </w:rPr>
      </w:pPr>
      <w:r w:rsidRPr="009471A9">
        <w:rPr>
          <w:rFonts w:cs="Times New Roman"/>
          <w:szCs w:val="26"/>
        </w:rPr>
        <w:t>- Quy trình quản lý kho thì ngoài việc nhập kho ra thì còn cả việc quản lý xuất kho và quản lý thông tin hàng hóa nữa, hãy miêu tả chi tiết thêm về quá trình quản lý?</w:t>
      </w:r>
    </w:p>
    <w:p w14:paraId="22941704" w14:textId="77777777" w:rsidR="00625D4B" w:rsidRPr="009471A9" w:rsidRDefault="00625D4B" w:rsidP="00625D4B">
      <w:pPr>
        <w:spacing w:after="0" w:line="360" w:lineRule="auto"/>
        <w:jc w:val="both"/>
        <w:rPr>
          <w:rFonts w:cs="Times New Roman"/>
          <w:szCs w:val="26"/>
        </w:rPr>
      </w:pPr>
      <w:r w:rsidRPr="009471A9">
        <w:rPr>
          <w:rFonts w:cs="Times New Roman"/>
          <w:szCs w:val="26"/>
        </w:rPr>
        <w:t>- Mục Thêm hoặc Xóa hoặc Sửa thông tin hàng hóa cần nằm ở đâu trên giao diện; khi Xóa/Sửa thông tin thì có yêu cầu thêm gì?</w:t>
      </w:r>
    </w:p>
    <w:p w14:paraId="2643B39F" w14:textId="77777777" w:rsidR="00625D4B" w:rsidRPr="009471A9" w:rsidRDefault="00625D4B" w:rsidP="00625D4B">
      <w:pPr>
        <w:spacing w:after="0" w:line="360" w:lineRule="auto"/>
        <w:jc w:val="both"/>
        <w:rPr>
          <w:rFonts w:cs="Times New Roman"/>
          <w:szCs w:val="26"/>
        </w:rPr>
      </w:pPr>
      <w:r w:rsidRPr="009471A9">
        <w:rPr>
          <w:rFonts w:cs="Times New Roman"/>
          <w:szCs w:val="26"/>
        </w:rPr>
        <w:t>- Về việc nhập kho thì có đề xuất như này: Khi nhập hàng lên hệ thống thì mình sẽ tìm kiếm loại hàng hóa đã được thêm vào hệ thống trước đó rồi bấm vào rồi nhập số lượng hàng vào, hỏi khách thấy được không?</w:t>
      </w:r>
    </w:p>
    <w:p w14:paraId="0E4E92F6" w14:textId="77777777" w:rsidR="00625D4B" w:rsidRPr="009471A9" w:rsidRDefault="00625D4B" w:rsidP="00625D4B">
      <w:pPr>
        <w:spacing w:after="0" w:line="360" w:lineRule="auto"/>
        <w:jc w:val="both"/>
        <w:rPr>
          <w:rFonts w:cs="Times New Roman"/>
          <w:szCs w:val="26"/>
        </w:rPr>
      </w:pPr>
      <w:r w:rsidRPr="009471A9">
        <w:rPr>
          <w:rFonts w:cs="Times New Roman"/>
          <w:szCs w:val="26"/>
        </w:rPr>
        <w:t>- Thời gian Nhập/Xuất trên ứng dụng là chạy bằng thời gian điện tử hay là tự ghi?</w:t>
      </w:r>
    </w:p>
    <w:p w14:paraId="7768A3AE" w14:textId="77777777" w:rsidR="00625D4B" w:rsidRPr="009471A9" w:rsidRDefault="00625D4B" w:rsidP="00625D4B">
      <w:pPr>
        <w:spacing w:after="0" w:line="360" w:lineRule="auto"/>
        <w:jc w:val="both"/>
        <w:rPr>
          <w:rFonts w:cs="Times New Roman"/>
          <w:szCs w:val="26"/>
        </w:rPr>
      </w:pPr>
      <w:r w:rsidRPr="009471A9">
        <w:rPr>
          <w:rFonts w:cs="Times New Roman"/>
          <w:szCs w:val="26"/>
        </w:rPr>
        <w:t>- Phần Ghi chú của khách hàng nằm ở đâu trên giao diện?</w:t>
      </w:r>
    </w:p>
    <w:p w14:paraId="045C52E2"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 Mật khẩu có cần ẩn dưới dạng dấu chấm khi nhập? Nếu cần thì có cần thêm chức năng hiện mật khẩu không? </w:t>
      </w:r>
    </w:p>
    <w:p w14:paraId="64E46790"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 Mật khẩu nhập sai tối đa bao nhiêu lần? </w:t>
      </w:r>
    </w:p>
    <w:p w14:paraId="2965F9BF" w14:textId="77777777" w:rsidR="00625D4B" w:rsidRPr="009471A9" w:rsidRDefault="00625D4B" w:rsidP="00625D4B">
      <w:pPr>
        <w:spacing w:after="0" w:line="360" w:lineRule="auto"/>
        <w:jc w:val="both"/>
        <w:rPr>
          <w:rFonts w:cs="Times New Roman"/>
          <w:szCs w:val="26"/>
        </w:rPr>
      </w:pPr>
      <w:r w:rsidRPr="009471A9">
        <w:rPr>
          <w:rFonts w:cs="Times New Roman"/>
          <w:szCs w:val="26"/>
        </w:rPr>
        <w:t xml:space="preserve">- Nhập mật khẩu 1 lần là nhập trong ngày là hôm sau tự thoát hay là cách khác </w:t>
      </w:r>
    </w:p>
    <w:p w14:paraId="482AE695" w14:textId="77777777" w:rsidR="00625D4B" w:rsidRPr="009471A9" w:rsidRDefault="00625D4B" w:rsidP="00625D4B">
      <w:pPr>
        <w:spacing w:after="0" w:line="360" w:lineRule="auto"/>
        <w:jc w:val="both"/>
        <w:rPr>
          <w:rFonts w:cs="Times New Roman"/>
          <w:szCs w:val="26"/>
        </w:rPr>
      </w:pPr>
      <w:r w:rsidRPr="009471A9">
        <w:rPr>
          <w:rFonts w:cs="Times New Roman"/>
          <w:szCs w:val="26"/>
        </w:rPr>
        <w:t>- Mô tả việc thống kê hàng hóa hiện tại của khách là làm như thế nào? Qua đó khách muốn cải tiến ra sao?</w:t>
      </w:r>
    </w:p>
    <w:p w14:paraId="30DCC5EF" w14:textId="77777777" w:rsidR="00625D4B" w:rsidRPr="009471A9" w:rsidRDefault="00625D4B" w:rsidP="00625D4B">
      <w:pPr>
        <w:pStyle w:val="Heading1"/>
        <w:spacing w:before="0" w:line="360" w:lineRule="auto"/>
        <w:jc w:val="both"/>
        <w:rPr>
          <w:rFonts w:cs="Times New Roman"/>
          <w:color w:val="auto"/>
          <w:sz w:val="26"/>
          <w:szCs w:val="26"/>
        </w:rPr>
      </w:pPr>
      <w:r w:rsidRPr="009471A9">
        <w:rPr>
          <w:rFonts w:cs="Times New Roman"/>
          <w:color w:val="auto"/>
          <w:sz w:val="26"/>
          <w:szCs w:val="26"/>
        </w:rPr>
        <w:t>Chi tiết nội dung phỏng vấn</w:t>
      </w:r>
    </w:p>
    <w:p w14:paraId="20A23991"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con chào chú thì rất vui vì hôm nay chú đã sắp xếp được thời gian để cùng tụi con tham gia buổi phỏng vấn hôm nay. Dạ, hôm nay thì con là Ngọc Nhi và bạn Ngô Thịnh sẽ là người đại diện nhóm phụ trách buổi phỏng vấn hôm nay, những bạn còn lại thì sẽ ghi lại cuộc nói chuyện hôm nay của chúng ta để có thể hiểu rõ hơn về việc thiết kế hệ thống quản lý kho sữa theo yêu cầu của chú, đảm bảo cho quá trình xây dựng hệ thống được đi đúng hướng và cho ra sản phẩm hiệu quả và toàn bộ nội dung buổi phỏng vấn hôm nay thì tụi con xin phép được ghi âm và quay video lại để làm tài liệu báo cáo. Tụi con xin cam </w:t>
      </w:r>
      <w:r w:rsidRPr="009471A9">
        <w:rPr>
          <w:rFonts w:eastAsia="Times New Roman" w:cs="Times New Roman"/>
          <w:szCs w:val="26"/>
        </w:rPr>
        <w:lastRenderedPageBreak/>
        <w:t>kết là nội dung trong buổi phỏng vấn hôm nay chỉ dùng với mục đích là làm tài liệu báo cáo, không công khai với mọi mục đích cá nhân khác và con xin phép được bắt đầu vào chủ đề chính của ngày hôm nay.</w:t>
      </w:r>
    </w:p>
    <w:p w14:paraId="0A873E0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Ừ con nhưng mà làm nhanh nhanh giúp chú.</w:t>
      </w:r>
    </w:p>
    <w:p w14:paraId="0164526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đầu tiên thì con có thể hỏi chú là trong công việc quản lý kho này thì ai sẽ là người đảm nhiệm ạ?</w:t>
      </w:r>
    </w:p>
    <w:p w14:paraId="00BA703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Quan trọng là chú, chú thì nhiều hơn.</w:t>
      </w:r>
    </w:p>
    <w:p w14:paraId="0B70DC2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chỉ một mình chú phụ trách thôi hay là có ai phụ giúp không ạ?</w:t>
      </w:r>
    </w:p>
    <w:p w14:paraId="03BAC38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Ờ, thỉnh thoảng lúc nào mà nhiều nhiều hàng thì chú có người bạn, chú gọi người ta tới. Mà người bạn khi có rảnh thì tới giúp, còn không thì một mình chú thôi.</w:t>
      </w:r>
    </w:p>
    <w:p w14:paraId="2EEB1CA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rPr>
        <w:t>Dạ! Dạ vậy thì những công việc quản lý kho thì sẽ bao gồm những công việc gì ạ? Chú có thể mô tả chi tiết cho con về quá trình chú quản lý kho sữa được không ạ?</w:t>
      </w:r>
    </w:p>
    <w:p w14:paraId="0CB8006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shd w:val="clear" w:color="auto" w:fill="00FFFF"/>
        </w:rPr>
        <w:t>Chú Dân:</w:t>
      </w:r>
      <w:r w:rsidRPr="009471A9">
        <w:rPr>
          <w:rFonts w:eastAsia="Times New Roman" w:cs="Times New Roman"/>
          <w:szCs w:val="26"/>
          <w:shd w:val="clear" w:color="auto" w:fill="00FFFF"/>
        </w:rPr>
        <w:t xml:space="preserve"> Phiếu kho thì nói chung là có phiếu, mà phiếu kho để nhập hàng thì thông thường họ đem hàng tới thì chú sẽ kiểm tra trên cái phiếu đấy. Ví dụ nhiều loại mặt hàng thì chú kiểm tra cái thứ nhất là cái mặt hàng đó có đúng hay là không, rồi sau đó đúng số lượng, rồi chú kiểm tra cái bao bì rồi thêm nữa là hạn sử dụng, xem ngày tháng xem hàng hóa có còn hạn sử dụng hay là không? Rồi sau đó chú mới nhập vào kho.</w:t>
      </w:r>
    </w:p>
    <w:p w14:paraId="09F47FE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thì trước đây thì chú đã từng dùng cách nào để quản lý kho của mình ạ?</w:t>
      </w:r>
    </w:p>
    <w:p w14:paraId="03DC2C4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Ờ, trước đây thì chú chủ yếu là chú chỉ có ghi trong sổ sách của chú thôi. Ví dụ như cái phiếu nhập kho đó, như cái chủng hàng như thế nào, số lượng bao nhiêu là chú ghi chép vào trong sổ của chú.</w:t>
      </w:r>
    </w:p>
    <w:p w14:paraId="309C8AE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như vậy thì chú cảm thấy việc ghi chép bằng sổ thì như thế nào </w:t>
      </w:r>
      <w:proofErr w:type="gramStart"/>
      <w:r w:rsidRPr="009471A9">
        <w:rPr>
          <w:rFonts w:eastAsia="Times New Roman" w:cs="Times New Roman"/>
          <w:szCs w:val="26"/>
        </w:rPr>
        <w:t>ạ ?</w:t>
      </w:r>
      <w:proofErr w:type="gramEnd"/>
    </w:p>
    <w:p w14:paraId="008AC5D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Nói chung là ghi chép bằng sổ thì chú làm theo cái ý của chú, chú làm những cái gì mà cảm thấy dễ dàng, thích hợp cho chú hơn. Nói chung là giờ chú cũng lớn tuổi rồi, cái cách dùng này chú làm sao nó dễ hiểu, còn người khác không hiểu thì chú sẽ diễn giải theo cái cách của chú và đa số chú làm theo cách của chú nó dễ dàng hơn, dễ nhìn, dễ biết hơn.</w:t>
      </w:r>
    </w:p>
    <w:p w14:paraId="66D3634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Và ngoài ra có bất cập gì trong cái việc quản lý kho sữa với cái cách ghi sổ như chú này không?</w:t>
      </w:r>
    </w:p>
    <w:p w14:paraId="5693E75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Chú Dân:</w:t>
      </w:r>
      <w:r w:rsidRPr="009471A9">
        <w:rPr>
          <w:rFonts w:eastAsia="Times New Roman" w:cs="Times New Roman"/>
          <w:szCs w:val="26"/>
        </w:rPr>
        <w:t xml:space="preserve"> Chuyện bất cập à con? Ghi sổ thì nói chung là trong thời gian dài thì nó nhiều lên, để đó rồi con cháu ở trong nhà kiểm sách vở rồi gây thất lạc, mình cũng phải kĩ mấy cái chuyện đó. Rồi chưa nói đến lúc trời mưa gió này nọ, nói chung là ghi trong sổ sách thì nó cũng hơi bất tiện.</w:t>
      </w:r>
    </w:p>
    <w:p w14:paraId="031F6BD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Chú có thường xuyên sử dụng công nghệ ví dụ như điện thoại hay là máy vi tính không?</w:t>
      </w:r>
    </w:p>
    <w:p w14:paraId="677A0D5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Chú dùng điện thoại là chủ yếu.</w:t>
      </w:r>
    </w:p>
    <w:p w14:paraId="505FDAA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Thường thì chú điện thoại chú hay sử dụng với mục đích gì?</w:t>
      </w:r>
    </w:p>
    <w:p w14:paraId="0854A4D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Dùng điện thoại là thứ nhất là họ hay giao dịch, họ điện hay là chú điện lại hay là họ nhắn tin. Còn ví dụ lúc rảnh thì chỉ lướt web, đọc báo chí hàng ngày, thời sự vậy đó.</w:t>
      </w:r>
    </w:p>
    <w:p w14:paraId="3244BA5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Tức là chú cũng thuần thục được hầu hết những chức năng trên điện thoại đúng không chú?</w:t>
      </w:r>
    </w:p>
    <w:p w14:paraId="11ACE36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Chú nói chung là cũng tạm tạm thôi. Nói chung cũng không gọi là là rành lắm nhưng mà cũng không gọi là tệ lắm.</w:t>
      </w:r>
    </w:p>
    <w:p w14:paraId="309D042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Dạ ngoài điện thoại thì chú có thường xuyên sử dụng máy tính không ạ?</w:t>
      </w:r>
    </w:p>
    <w:p w14:paraId="12B4C07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Ít lắm con. Cũng có nhưng mà ít lắm.</w:t>
      </w:r>
    </w:p>
    <w:p w14:paraId="3B48FBA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thì thường ngày thì chú rất hay đọc tin tức thì vậy chú có nghe qua hay là đã tìm hiểu các ứng dụng hay là trang web nào để phục vụ cho việc quản lý kho chưa ạ?</w:t>
      </w:r>
    </w:p>
    <w:p w14:paraId="79EA649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Chú chưa nghe nhưng mà chú thấy ở mấy cái siêu thị nó có cái gì mà làm cũng nhanh, nhưng gần như là chú chưa biết.</w:t>
      </w:r>
    </w:p>
    <w:p w14:paraId="302206E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thì việc quản lý kho bằng ứng dụng hay là trang web sẽ rất tiện lợi cho công việc quản lý kho của chú? Thay vì ghi chép bằng sổ đơn thuần, quản lý kho bằng ứng dụng hay là trang web có thể sẽ có những chức năng tự động làm mà không cần là phải làm bằng cách truyền thống như là sẽ tự tạo báo cáo chi tiết để chú có thể dễ dàng nắm bắt tình hình kho, giảm thiểu sự sai sót khi nhập hàng chẳng hạn. Vậy bây giờ để xây dựng hệ thống quản lý kho thì sẽ có hai cách phổ biến, đó chính là trang web và ứng dụng trên điện thoại, con xin khái quát lợi ích của cả hai để chú có thể nắm rõ và quyết định sẽ chọn phương án nào ạ.</w:t>
      </w:r>
    </w:p>
    <w:p w14:paraId="246F336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szCs w:val="26"/>
        </w:rPr>
        <w:t xml:space="preserve"> - Thứ nhất nếu sẽ xây dựng trên trang web thì sẽ tiết kiệm được chi phí, giao diện đẹp nhưng mà lại phải cần kết nối mạng để có thể sử dụng và nếu như chú dùng máy tính cá </w:t>
      </w:r>
      <w:r w:rsidRPr="009471A9">
        <w:rPr>
          <w:rFonts w:eastAsia="Times New Roman" w:cs="Times New Roman"/>
          <w:szCs w:val="26"/>
        </w:rPr>
        <w:lastRenderedPageBreak/>
        <w:t>nhân thì để truy cập trang web thì có thể là sẽ dễ nhìn hơn, còn khi chú sử dụng bằng điện thoại thì giao diện nó sẽ hạn chế rất nhiều. Một số tính năng thì có thể sẽ không khả dụng trên trang web và hơi khó khăn khi không thể lúc nào cũng mang theo máy tính bên người.</w:t>
      </w:r>
    </w:p>
    <w:p w14:paraId="59145A8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szCs w:val="26"/>
        </w:rPr>
        <w:t>- Đối với ứng dụng để quản lý trên điện thoại thì chú có thể sử dụng mọi lúc, mọi nơi thuận lợi để mang theo và đặc biệt là có thể sử dụng ngay khi không có kết nối Internet. Nó hỗ trợ nhiều tính năng hơn trang web, giao diện trực quan hơn nhưng chi phí tương đối cao với trang web.</w:t>
      </w:r>
    </w:p>
    <w:p w14:paraId="7CE0B70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szCs w:val="26"/>
        </w:rPr>
        <w:t>Vậy thì theo cá nhân chú thì chú cảm thấy phương án nào sẽ phù hợp với mình hơn ạ?</w:t>
      </w:r>
    </w:p>
    <w:p w14:paraId="53DAF2F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Nói chung là điện thoại thì nó cũng có mặt lợi của nó mà nếu mà dùng máy tính bảng hay là dùng máy tính mà để một chỗ thì cũng có mặt khuyết của nó. Vì công việc của chú là hằng ngày là chú phải đi ra đi vô kho rất nhiều lần, chú không thể ngồi một chỗ mà chú cài vào trong máy tính. Có thể là chú cầm điện thoại di động thì chú vừa đi vừa làm trên điện thoại thì thuận tiện hơn, </w:t>
      </w:r>
      <w:r w:rsidRPr="009471A9">
        <w:rPr>
          <w:rFonts w:eastAsia="Times New Roman" w:cs="Times New Roman"/>
          <w:szCs w:val="26"/>
          <w:shd w:val="clear" w:color="auto" w:fill="FFFF00"/>
        </w:rPr>
        <w:t>theo người làm kho như chú thì chú thấy nên làm ứng dụng trên điện thoại thì sẽ tốt hơn là làm trong máy tính.</w:t>
      </w:r>
    </w:p>
    <w:p w14:paraId="11A7E32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Dạ, vậy thì chú có những yêu cầu gì về ứng dụng để quản lý này không ạ?</w:t>
      </w:r>
    </w:p>
    <w:p w14:paraId="70C1CE1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Tất nhiên là có rồi.</w:t>
      </w:r>
    </w:p>
    <w:p w14:paraId="560D404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Vậy chú có thể ví dụ cho con những yêu cầu của chú được không ạ?</w:t>
      </w:r>
    </w:p>
    <w:p w14:paraId="55677C2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í dụ trong kho mà có ứng dụng thì ví dụ </w:t>
      </w:r>
      <w:r w:rsidRPr="009471A9">
        <w:rPr>
          <w:rFonts w:eastAsia="Times New Roman" w:cs="Times New Roman"/>
          <w:szCs w:val="26"/>
          <w:shd w:val="clear" w:color="auto" w:fill="FFFF00"/>
        </w:rPr>
        <w:t>quản lý hàng hóa lúc vô, hàng hóa lúc ra, rồi thống kê hàng hóa ví dụ như là một ngày đó mình nhập vào bao nhiêu và mình xuất ra bao nhiêu</w:t>
      </w:r>
      <w:r w:rsidRPr="009471A9">
        <w:rPr>
          <w:rFonts w:eastAsia="Times New Roman" w:cs="Times New Roman"/>
          <w:szCs w:val="26"/>
        </w:rPr>
        <w:t>, đó như vậy đó.</w:t>
      </w:r>
    </w:p>
    <w:p w14:paraId="7E12728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w:t>
      </w:r>
      <w:r w:rsidRPr="009471A9">
        <w:rPr>
          <w:rFonts w:eastAsia="Times New Roman" w:cs="Times New Roman"/>
          <w:szCs w:val="26"/>
        </w:rPr>
        <w:t xml:space="preserve"> </w:t>
      </w:r>
      <w:r w:rsidRPr="009471A9">
        <w:rPr>
          <w:rFonts w:eastAsia="Times New Roman" w:cs="Times New Roman"/>
          <w:b/>
          <w:bCs/>
          <w:szCs w:val="26"/>
        </w:rPr>
        <w:t>Nhi:</w:t>
      </w:r>
      <w:r w:rsidRPr="009471A9">
        <w:rPr>
          <w:rFonts w:eastAsia="Times New Roman" w:cs="Times New Roman"/>
          <w:szCs w:val="26"/>
        </w:rPr>
        <w:t xml:space="preserve"> Dạ là trong đó là </w:t>
      </w:r>
      <w:r w:rsidRPr="009471A9">
        <w:rPr>
          <w:rFonts w:eastAsia="Times New Roman" w:cs="Times New Roman"/>
          <w:szCs w:val="26"/>
          <w:shd w:val="clear" w:color="auto" w:fill="FFFF00"/>
        </w:rPr>
        <w:t>phải nhận được tất cả thông tin của tất cả hàng hóa trong kho</w:t>
      </w:r>
      <w:r w:rsidRPr="009471A9">
        <w:rPr>
          <w:rFonts w:eastAsia="Times New Roman" w:cs="Times New Roman"/>
          <w:szCs w:val="26"/>
        </w:rPr>
        <w:t xml:space="preserve"> của chú hay sao ạ?</w:t>
      </w:r>
    </w:p>
    <w:p w14:paraId="24C186A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 thì nó có thể là gồm có, ví dụ như cái </w:t>
      </w:r>
      <w:r w:rsidRPr="009471A9">
        <w:rPr>
          <w:rFonts w:eastAsia="Times New Roman" w:cs="Times New Roman"/>
          <w:szCs w:val="26"/>
          <w:shd w:val="clear" w:color="auto" w:fill="FFFF00"/>
        </w:rPr>
        <w:t xml:space="preserve">số </w:t>
      </w:r>
      <w:proofErr w:type="gramStart"/>
      <w:r w:rsidRPr="009471A9">
        <w:rPr>
          <w:rFonts w:eastAsia="Times New Roman" w:cs="Times New Roman"/>
          <w:szCs w:val="26"/>
          <w:shd w:val="clear" w:color="auto" w:fill="FFFF00"/>
        </w:rPr>
        <w:t>lượng ,</w:t>
      </w:r>
      <w:proofErr w:type="gramEnd"/>
      <w:r w:rsidRPr="009471A9">
        <w:rPr>
          <w:rFonts w:eastAsia="Times New Roman" w:cs="Times New Roman"/>
          <w:szCs w:val="26"/>
          <w:shd w:val="clear" w:color="auto" w:fill="FFFF00"/>
        </w:rPr>
        <w:t xml:space="preserve"> như tồn kho là bao nhiêu, rồi </w:t>
      </w:r>
      <w:r w:rsidRPr="009471A9">
        <w:rPr>
          <w:rFonts w:eastAsia="Times New Roman" w:cs="Times New Roman"/>
          <w:szCs w:val="26"/>
          <w:u w:val="single"/>
          <w:shd w:val="clear" w:color="auto" w:fill="FFFF00"/>
        </w:rPr>
        <w:t>hạn sử dụng</w:t>
      </w:r>
      <w:r w:rsidRPr="009471A9">
        <w:rPr>
          <w:rFonts w:eastAsia="Times New Roman" w:cs="Times New Roman"/>
          <w:szCs w:val="26"/>
        </w:rPr>
        <w:t>, ví dụ như cái nào nó chuẩn bị gần hết hạn sử dụng là mình phải để ý như thế nào để mình biết, mình cho nó đi trước. Tức là kho bây giờ mình nhập, ví dụ mình nhập số lượng hàng hóa, mình nhập số lượng hàng chừng đó, tức là cái hạn nó mới là mình phải nhập như thế nào, còn cũng một hàng đó nhưng mà mình nhập vào trước đó thì chú sẽ để chỗ khác để chú biết, ví dụ như sau này chú xuất ra là chú sẽ bán những hàng có hạn trước chú đi trước, còn về số lượng hàng mới thì chú sẽ để lại sau.</w:t>
      </w:r>
    </w:p>
    <w:p w14:paraId="2F56AE9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Ngọc Nhi:</w:t>
      </w:r>
      <w:r w:rsidRPr="009471A9">
        <w:rPr>
          <w:rFonts w:eastAsia="Times New Roman" w:cs="Times New Roman"/>
          <w:szCs w:val="26"/>
        </w:rPr>
        <w:t xml:space="preserve"> Dạ, như thế thì con có thể đề xuất với chú là chức năng tìm kiếm sản phẩm. </w:t>
      </w:r>
      <w:r w:rsidRPr="009471A9">
        <w:rPr>
          <w:rFonts w:eastAsia="Times New Roman" w:cs="Times New Roman"/>
          <w:szCs w:val="26"/>
          <w:shd w:val="clear" w:color="auto" w:fill="FFFF00"/>
        </w:rPr>
        <w:t>Chức năng tìm kiếm sản phẩm ở đây thì chú có thể thuận tiện trong việc kiểm tra sản phẩm, thay vì phải lướt hết tất cả sản phẩm và dò theo tên sản phẩm như thế</w:t>
      </w:r>
      <w:r w:rsidRPr="009471A9">
        <w:rPr>
          <w:rFonts w:eastAsia="Times New Roman" w:cs="Times New Roman"/>
          <w:szCs w:val="26"/>
        </w:rPr>
        <w:t>, chú cảm thấy như thế nào ạ? </w:t>
      </w:r>
    </w:p>
    <w:p w14:paraId="2B75E55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Như vậy thì tốt đó con. Nếu mà con có được cái loại tìm kiếm hàng hóa của mình thì rất là thuận tiện và dễ dàng cho chú. Như hồi nãy chú đã nói rồi, </w:t>
      </w:r>
      <w:r w:rsidRPr="009471A9">
        <w:rPr>
          <w:rFonts w:eastAsia="Times New Roman" w:cs="Times New Roman"/>
          <w:szCs w:val="26"/>
          <w:shd w:val="clear" w:color="auto" w:fill="FFFF00"/>
        </w:rPr>
        <w:t>ví như cái lô hàng họ mới nhập cho chú, tức là cái đó nó còn rất là xa thành thử nếu mà để ở chỗ đó có một công cụ mà chú có thể ghi chú, chẳng hạn như đây là lô hàng mới để ở cuối kho bên tay trái thì chú sẽ ghi ở trong phần ghi chú đó, còn những cái lô nhập trước đây chú đưa ra ngoài ở ngay sát cửa kho để cho nó thuận tiện dễ đi. Trong phần ghi chú, chú có thể đánh dấu ở trong đó, chú ghi những cái cụ thể của chú. Đó là một cách để dễ tìm kiếm hàng hóa.</w:t>
      </w:r>
    </w:p>
    <w:p w14:paraId="64EB79A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khi nãy giờ thì chú có nói về hạn sử dụng, dạ vậy thì chú muốn hiển thị hạn sử dụng hay là chú muốn thêm chức năng gì không ạ?</w:t>
      </w:r>
    </w:p>
    <w:p w14:paraId="38A67646"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 xml:space="preserve">Nếu mà </w:t>
      </w:r>
      <w:r w:rsidRPr="009471A9">
        <w:rPr>
          <w:rFonts w:eastAsia="Times New Roman" w:cs="Times New Roman"/>
          <w:szCs w:val="26"/>
          <w:shd w:val="clear" w:color="auto" w:fill="FFFF00"/>
        </w:rPr>
        <w:t>công cụ có thể báo cho mình hạn sử dụng gần hết khoảng chừng một tháng, à không khoảng chừng sáu tháng nó báo lại cho mình thì rất là hay</w:t>
      </w:r>
      <w:r w:rsidRPr="009471A9">
        <w:rPr>
          <w:rFonts w:eastAsia="Times New Roman" w:cs="Times New Roman"/>
          <w:szCs w:val="26"/>
        </w:rPr>
        <w:t>. Nó trợ giúp cho trí nhớ của mình. Ví dụ như khi mình làm nhiều việc mình quên cái số lượng hàng để ở đó, nếu như công cụ có thể báo trước cho mình số hàng đó trước sáu tháng hoặc tám tháng thì hay.</w:t>
      </w:r>
    </w:p>
    <w:p w14:paraId="6514324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mình sẽ </w:t>
      </w:r>
      <w:r w:rsidRPr="009471A9">
        <w:rPr>
          <w:rFonts w:eastAsia="Times New Roman" w:cs="Times New Roman"/>
          <w:szCs w:val="26"/>
          <w:shd w:val="clear" w:color="auto" w:fill="FFFF00"/>
        </w:rPr>
        <w:t>thêm chức năng thông báo khi hết hạn sử dụng</w:t>
      </w:r>
      <w:r w:rsidRPr="009471A9">
        <w:rPr>
          <w:rFonts w:eastAsia="Times New Roman" w:cs="Times New Roman"/>
          <w:szCs w:val="26"/>
        </w:rPr>
        <w:t>.</w:t>
      </w:r>
    </w:p>
    <w:p w14:paraId="52D96EE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Đúng rồi.</w:t>
      </w:r>
    </w:p>
    <w:p w14:paraId="7A80C56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rPr>
        <w:t xml:space="preserve">Vậy là </w:t>
      </w:r>
      <w:r w:rsidRPr="009471A9">
        <w:rPr>
          <w:rFonts w:eastAsia="Times New Roman" w:cs="Times New Roman"/>
          <w:szCs w:val="26"/>
          <w:shd w:val="clear" w:color="auto" w:fill="FFFF00"/>
        </w:rPr>
        <w:t xml:space="preserve">tầm sáu tháng trước hạn sử dụng </w:t>
      </w:r>
      <w:r w:rsidRPr="009471A9">
        <w:rPr>
          <w:rFonts w:eastAsia="Times New Roman" w:cs="Times New Roman"/>
          <w:szCs w:val="26"/>
        </w:rPr>
        <w:t>đúng không chú?</w:t>
      </w:r>
    </w:p>
    <w:p w14:paraId="3922A5D6"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Đúng vậy. Ít nhất cũng phải được sáu tháng</w:t>
      </w:r>
    </w:p>
    <w:p w14:paraId="0140E846"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rPr>
        <w:t xml:space="preserve">Dạ vậy chú có muốn </w:t>
      </w:r>
      <w:r w:rsidRPr="009471A9">
        <w:rPr>
          <w:rFonts w:eastAsia="Times New Roman" w:cs="Times New Roman"/>
          <w:szCs w:val="26"/>
          <w:shd w:val="clear" w:color="auto" w:fill="FFFF00"/>
        </w:rPr>
        <w:t>thêm chức năng là thêm, sửa hay xóa thông tin sản phẩm để có thể thuận tiện trong việc quản lý thông tin</w:t>
      </w:r>
      <w:r w:rsidRPr="009471A9">
        <w:rPr>
          <w:rFonts w:eastAsia="Times New Roman" w:cs="Times New Roman"/>
          <w:szCs w:val="26"/>
        </w:rPr>
        <w:t xml:space="preserve"> không ạ?</w:t>
      </w:r>
    </w:p>
    <w:p w14:paraId="321B7DA1"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Nếu có được thì quá tốt con.</w:t>
      </w:r>
    </w:p>
    <w:p w14:paraId="63AF45C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Dạ, để bổ sung cho chức năng tìm kiếm được thuận tiện nhất có thể, con đề xuất là chúng ta sử dụng mã vạch để quét sản phẩm giúp hạn chế tối đa việc nhầm lẫn giữa các sản phẩm có tên hoặc là hình ảnh gần giống nhau, chú cảm thấy như thế nào ạ?</w:t>
      </w:r>
    </w:p>
    <w:p w14:paraId="5615DDA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Làm thêm cái đó có tốn kém nhiều không con? Nếu chi phí tốn kém nhiều thì tốt hơn hết cái đó cũng không cần làm đâu con.</w:t>
      </w:r>
    </w:p>
    <w:p w14:paraId="1FE4D10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Ngọc Nhi</w:t>
      </w:r>
      <w:r w:rsidRPr="009471A9">
        <w:rPr>
          <w:rFonts w:eastAsia="Times New Roman" w:cs="Times New Roman"/>
          <w:szCs w:val="26"/>
        </w:rPr>
        <w:t xml:space="preserve">: Dạ. Vậy thì khi nãy chú có nói về </w:t>
      </w:r>
      <w:r w:rsidRPr="009471A9">
        <w:rPr>
          <w:rFonts w:eastAsia="Times New Roman" w:cs="Times New Roman"/>
          <w:szCs w:val="26"/>
          <w:shd w:val="clear" w:color="auto" w:fill="FFFF00"/>
        </w:rPr>
        <w:t>chức năng nhập kho</w:t>
      </w:r>
      <w:r w:rsidRPr="009471A9">
        <w:rPr>
          <w:rFonts w:eastAsia="Times New Roman" w:cs="Times New Roman"/>
          <w:szCs w:val="26"/>
        </w:rPr>
        <w:t>, chú có yêu cầu gì về chức năng nhập kho của hệ thống không ạ?</w:t>
      </w:r>
    </w:p>
    <w:p w14:paraId="28336AA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Là cụ thể như thế nào con? </w:t>
      </w:r>
      <w:r w:rsidRPr="009471A9">
        <w:rPr>
          <w:rFonts w:eastAsia="Times New Roman" w:cs="Times New Roman"/>
          <w:szCs w:val="26"/>
          <w:shd w:val="clear" w:color="auto" w:fill="FFFF00"/>
        </w:rPr>
        <w:t>Tức là giờ nhập kho vào rồi mình nhập vào số lượng đó, chủng loại đó, xong bên kia là xuất kho, rồi bên kia là phần ghi chú để chú biết hàng hóa ở vị trí như thế nào</w:t>
      </w:r>
      <w:r w:rsidRPr="009471A9">
        <w:rPr>
          <w:rFonts w:eastAsia="Times New Roman" w:cs="Times New Roman"/>
          <w:szCs w:val="26"/>
        </w:rPr>
        <w:t>. Với lại báo lại cho chú khi hết hạn trước sáu tháng.</w:t>
      </w:r>
    </w:p>
    <w:p w14:paraId="578E9D1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như vậy là </w:t>
      </w:r>
      <w:r w:rsidRPr="009471A9">
        <w:rPr>
          <w:rFonts w:eastAsia="Times New Roman" w:cs="Times New Roman"/>
          <w:szCs w:val="26"/>
          <w:shd w:val="clear" w:color="auto" w:fill="FFFF00"/>
        </w:rPr>
        <w:t>việc nhập kho của ứng dụng là phải thể hiện được tên, số lượng, loại hàng hóa, thời gian</w:t>
      </w:r>
      <w:r w:rsidRPr="009471A9">
        <w:rPr>
          <w:rFonts w:eastAsia="Times New Roman" w:cs="Times New Roman"/>
          <w:szCs w:val="26"/>
        </w:rPr>
        <w:t>. Dạ vậy có cần phải lưu trữ được lịch sử nhập kho không ạ?</w:t>
      </w:r>
    </w:p>
    <w:p w14:paraId="152C9BA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shd w:val="clear" w:color="auto" w:fill="FFFF00"/>
        </w:rPr>
        <w:t>Ở phần nhập kho, lưu trữ thì tất nhiên phải có chứ con,</w:t>
      </w:r>
      <w:r w:rsidRPr="009471A9">
        <w:rPr>
          <w:rFonts w:eastAsia="Times New Roman" w:cs="Times New Roman"/>
          <w:szCs w:val="26"/>
        </w:rPr>
        <w:t xml:space="preserve"> để mình dễ đối chiếu với sếp là một, hai là cái người mình bỏ hàng cho người ta á, có thể là người xuất nhập cho mình họ nhầm lẫn, có thể họ nói mình làm sai hay gì đó, lúc đó mình sẽ lấy lịch sử ra để mình đối chiếu với người ta. Vì vậy, cái đó chú nghĩ là phải làm thật chuẩn xác, cái này không thể nói bằng lời được. Ví dụ như là con với chú đi, có thể là chú tin con nhưng chưa chắc là con đã tin chú, nên phải đem cái lịch sử ra để đôi bên đối chiếu với nhau để đúng hơn.</w:t>
      </w:r>
    </w:p>
    <w:p w14:paraId="6B5CF10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Không biết</w:t>
      </w:r>
      <w:r w:rsidRPr="009471A9">
        <w:rPr>
          <w:rFonts w:eastAsia="Times New Roman" w:cs="Times New Roman"/>
          <w:szCs w:val="26"/>
          <w:shd w:val="clear" w:color="auto" w:fill="FFFF00"/>
        </w:rPr>
        <w:t xml:space="preserve"> chức năng lưu trữ nhập kho này chú có yêu cầu lưu trong thời gian</w:t>
      </w:r>
      <w:r w:rsidRPr="009471A9">
        <w:rPr>
          <w:rFonts w:eastAsia="Times New Roman" w:cs="Times New Roman"/>
          <w:szCs w:val="26"/>
        </w:rPr>
        <w:t xml:space="preserve"> bao lâu không ạ?</w:t>
      </w:r>
    </w:p>
    <w:p w14:paraId="679831D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w:t>
      </w:r>
      <w:r w:rsidRPr="009471A9">
        <w:rPr>
          <w:rFonts w:eastAsia="Times New Roman" w:cs="Times New Roman"/>
          <w:szCs w:val="26"/>
          <w:shd w:val="clear" w:color="auto" w:fill="FFFF00"/>
        </w:rPr>
        <w:t>Khoảng chừng 6 tháng cho tới 1 năm. Mà nếu lưu trữ được 1 năm thì sẽ tốt hơn còn không thì ít nhất cũng phải được 6 tháng</w:t>
      </w:r>
      <w:r w:rsidRPr="009471A9">
        <w:rPr>
          <w:rFonts w:eastAsia="Times New Roman" w:cs="Times New Roman"/>
          <w:szCs w:val="26"/>
        </w:rPr>
        <w:t>.</w:t>
      </w:r>
    </w:p>
    <w:p w14:paraId="54BD3F9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thường đối với mỗi sản phẩm, bao lâu thì chú sẽ nhập kho lại một lần ạ?</w:t>
      </w:r>
    </w:p>
    <w:p w14:paraId="7B3DD4C1"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Cái này còn tùy con. Nó nhiều chủng loại lắm, ví dụ như thị trường bây giờ họ muốn uống loại kia hay không thích ứng loại này, có cũng còn tùy chứ không hẳn là cái nào nhiều, cái nào ít. Có tháng thì cái kia nhiều nhưng có tháng thì ít đi. Đại loại là nó không cụ thể lắm, nó không đồng bộ tháng này như tháng kia.</w:t>
      </w:r>
    </w:p>
    <w:p w14:paraId="0E17D9D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con cũng xin phép thông báo với chú là nếu như thời gian lưu trữ tương đối dài như thế đối với một ứng dụng trên điện thoại thì sẽ cần nhiều bộ nhớ dẫn đến chi phí tăng lên một ít. Chú có bất tiện gì về vấn đề này không ạ?</w:t>
      </w:r>
    </w:p>
    <w:p w14:paraId="440CCBF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Theo chú nghĩ cái này vẫn tốt. Theo chú chi phí tăng lên một chút thì cũng không có vấn đề gì.</w:t>
      </w:r>
    </w:p>
    <w:p w14:paraId="39F9D22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là mình sẽ chốt là</w:t>
      </w:r>
      <w:r w:rsidRPr="009471A9">
        <w:rPr>
          <w:rFonts w:eastAsia="Times New Roman" w:cs="Times New Roman"/>
          <w:szCs w:val="26"/>
          <w:shd w:val="clear" w:color="auto" w:fill="FFFF00"/>
        </w:rPr>
        <w:t xml:space="preserve"> thời gian lưu trữ sẽ là 1 năm</w:t>
      </w:r>
      <w:r w:rsidRPr="009471A9">
        <w:rPr>
          <w:rFonts w:eastAsia="Times New Roman" w:cs="Times New Roman"/>
          <w:szCs w:val="26"/>
        </w:rPr>
        <w:t xml:space="preserve"> đúng không chú?</w:t>
      </w:r>
    </w:p>
    <w:p w14:paraId="3FFFA23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Ừ, nói chung là ít nhất là 6 tháng, còn không thì 1 năm.</w:t>
      </w:r>
    </w:p>
    <w:p w14:paraId="4D00055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Ngọc Nhi:</w:t>
      </w:r>
      <w:r w:rsidRPr="009471A9">
        <w:rPr>
          <w:rFonts w:eastAsia="Times New Roman" w:cs="Times New Roman"/>
          <w:szCs w:val="26"/>
        </w:rPr>
        <w:t xml:space="preserve"> Dạ.</w:t>
      </w:r>
    </w:p>
    <w:p w14:paraId="14D95B6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cảm ơn chú vì những chia sẻ vừa nãy. Cho con hỏi thêm là chú muốn </w:t>
      </w:r>
      <w:r w:rsidRPr="009471A9">
        <w:rPr>
          <w:rFonts w:eastAsia="Times New Roman" w:cs="Times New Roman"/>
          <w:szCs w:val="26"/>
          <w:shd w:val="clear" w:color="auto" w:fill="FFFF00"/>
        </w:rPr>
        <w:t>chức năng tra lịch sử này để dễ dàng thống kê thì sẽ có thêm những mục tổng hợp theo tuần/tháng hay theo quý</w:t>
      </w:r>
      <w:r w:rsidRPr="009471A9">
        <w:rPr>
          <w:rFonts w:eastAsia="Times New Roman" w:cs="Times New Roman"/>
          <w:szCs w:val="26"/>
        </w:rPr>
        <w:t xml:space="preserve"> ạ?</w:t>
      </w:r>
    </w:p>
    <w:p w14:paraId="719564B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Cái đó nếu mà được nên thêm vào cho chú. Cái đó chú thấy rất tốt, nó theo dõi một ngày có lẽ sẽ hơi vất vả, nhưng mà một tuần, hai tuần hay là một tháng nó sẽ rất tốt cho mình.</w:t>
      </w:r>
    </w:p>
    <w:p w14:paraId="0B45FE4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vâng. </w:t>
      </w:r>
      <w:r w:rsidRPr="009471A9">
        <w:rPr>
          <w:rFonts w:eastAsia="Times New Roman" w:cs="Times New Roman"/>
          <w:szCs w:val="26"/>
          <w:shd w:val="clear" w:color="auto" w:fill="FFFF00"/>
        </w:rPr>
        <w:t>Như vậy tra cứu lịch sử nhập kho sẽ có ba mục nhỏ là theo tuần, theo tháng và theo quý để chú muốn xem khoảng thời gian nào thì chú nhấn vào đó để hiển thị sản phẩm theo thời gian đó.</w:t>
      </w:r>
    </w:p>
    <w:p w14:paraId="1738A10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Ừ, đúng rồi con.</w:t>
      </w:r>
    </w:p>
    <w:p w14:paraId="7285EB4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w:t>
      </w:r>
      <w:r w:rsidRPr="009471A9">
        <w:rPr>
          <w:rFonts w:eastAsia="Times New Roman" w:cs="Times New Roman"/>
          <w:szCs w:val="26"/>
          <w:shd w:val="clear" w:color="auto" w:fill="FFFF00"/>
        </w:rPr>
        <w:t>phần thể hiện ngày tháng năm nhập kho thì chúng ta cài theo thời gian ngày tháng</w:t>
      </w:r>
      <w:r w:rsidRPr="009471A9">
        <w:rPr>
          <w:rFonts w:eastAsia="Times New Roman" w:cs="Times New Roman"/>
          <w:szCs w:val="26"/>
        </w:rPr>
        <w:t xml:space="preserve"> hay cách nào khác ạ?</w:t>
      </w:r>
    </w:p>
    <w:p w14:paraId="169FA796"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í dụ như cái </w:t>
      </w:r>
      <w:r w:rsidRPr="009471A9">
        <w:rPr>
          <w:rFonts w:eastAsia="Times New Roman" w:cs="Times New Roman"/>
          <w:szCs w:val="26"/>
          <w:shd w:val="clear" w:color="auto" w:fill="FFFF00"/>
        </w:rPr>
        <w:t>phiếu xuất kho là sẽ ghi tên người nhận, tên người chở đi, trong đó cũng có địa chỉ giao hàng, ở dưới có tên hàng hóa và số lượng</w:t>
      </w:r>
      <w:r w:rsidRPr="009471A9">
        <w:rPr>
          <w:rFonts w:eastAsia="Times New Roman" w:cs="Times New Roman"/>
          <w:szCs w:val="26"/>
        </w:rPr>
        <w:t xml:space="preserve"> nữa.</w:t>
      </w:r>
    </w:p>
    <w:p w14:paraId="05ECE02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vậy là mình cứ </w:t>
      </w:r>
      <w:r w:rsidRPr="009471A9">
        <w:rPr>
          <w:rFonts w:eastAsia="Times New Roman" w:cs="Times New Roman"/>
          <w:szCs w:val="26"/>
          <w:shd w:val="clear" w:color="auto" w:fill="FFFF00"/>
        </w:rPr>
        <w:t>ghi bình thường theo ngày tháng năm</w:t>
      </w:r>
      <w:r w:rsidRPr="009471A9">
        <w:rPr>
          <w:rFonts w:eastAsia="Times New Roman" w:cs="Times New Roman"/>
          <w:szCs w:val="26"/>
        </w:rPr>
        <w:t xml:space="preserve"> thôi đúng không chú?</w:t>
      </w:r>
    </w:p>
    <w:p w14:paraId="6B60675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Ừ đúng rồi.</w:t>
      </w:r>
    </w:p>
    <w:p w14:paraId="6C69B51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về phần </w:t>
      </w:r>
      <w:r w:rsidRPr="009471A9">
        <w:rPr>
          <w:rFonts w:eastAsia="Times New Roman" w:cs="Times New Roman"/>
          <w:szCs w:val="26"/>
          <w:shd w:val="clear" w:color="auto" w:fill="FFFF00"/>
        </w:rPr>
        <w:t>chức năng xuất kho</w:t>
      </w:r>
      <w:r w:rsidRPr="009471A9">
        <w:rPr>
          <w:rFonts w:eastAsia="Times New Roman" w:cs="Times New Roman"/>
          <w:szCs w:val="26"/>
        </w:rPr>
        <w:t xml:space="preserve"> thì chú có những yêu cầu cụ thể nào không ạ?</w:t>
      </w:r>
    </w:p>
    <w:p w14:paraId="2E554BF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ề </w:t>
      </w:r>
      <w:r w:rsidRPr="009471A9">
        <w:rPr>
          <w:rFonts w:eastAsia="Times New Roman" w:cs="Times New Roman"/>
          <w:szCs w:val="26"/>
          <w:shd w:val="clear" w:color="auto" w:fill="FFFF00"/>
        </w:rPr>
        <w:t>phần xuất kho thì chú chỉ ghi cái tên người nhận và số lượng xuất cho người ta, thêm ngày tháng nữa</w:t>
      </w:r>
      <w:r w:rsidRPr="009471A9">
        <w:rPr>
          <w:rFonts w:eastAsia="Times New Roman" w:cs="Times New Roman"/>
          <w:szCs w:val="26"/>
        </w:rPr>
        <w:t xml:space="preserve"> thôi.</w:t>
      </w:r>
    </w:p>
    <w:p w14:paraId="1950DC8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Nói chung mình vẫn </w:t>
      </w:r>
      <w:r w:rsidRPr="009471A9">
        <w:rPr>
          <w:rFonts w:eastAsia="Times New Roman" w:cs="Times New Roman"/>
          <w:szCs w:val="26"/>
          <w:shd w:val="clear" w:color="auto" w:fill="FFFF00"/>
        </w:rPr>
        <w:t>in ra phiếu</w:t>
      </w:r>
      <w:r w:rsidRPr="009471A9">
        <w:rPr>
          <w:rFonts w:eastAsia="Times New Roman" w:cs="Times New Roman"/>
          <w:szCs w:val="26"/>
        </w:rPr>
        <w:t xml:space="preserve"> đúng không chú?</w:t>
      </w:r>
    </w:p>
    <w:p w14:paraId="4E295361"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w:t>
      </w:r>
    </w:p>
    <w:p w14:paraId="2270816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con xin chốt lại là </w:t>
      </w:r>
      <w:r w:rsidRPr="009471A9">
        <w:rPr>
          <w:rFonts w:eastAsia="Times New Roman" w:cs="Times New Roman"/>
          <w:szCs w:val="26"/>
          <w:shd w:val="clear" w:color="auto" w:fill="FFFF00"/>
        </w:rPr>
        <w:t>xuất kho sẽ thể hiện được tên, số lượng, loại hàng hóa xuất kho, thời gian xuất kho, lưu trữ lịch sử xuất kho và thêm chức năng in phiếu</w:t>
      </w:r>
      <w:r w:rsidRPr="009471A9">
        <w:rPr>
          <w:rFonts w:eastAsia="Times New Roman" w:cs="Times New Roman"/>
          <w:szCs w:val="26"/>
        </w:rPr>
        <w:t xml:space="preserve"> đúng không chú?</w:t>
      </w:r>
    </w:p>
    <w:p w14:paraId="512081F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 con. Cái người chở số lượng hàng hóa mình đi cũng phải nhận đúng và ký phiếu với chú.</w:t>
      </w:r>
    </w:p>
    <w:p w14:paraId="6725BF4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Dạ, cho con hỏi lại một chút là trên phiếu xuất kho sẽ có những thông tin gì ạ?</w:t>
      </w:r>
    </w:p>
    <w:p w14:paraId="2E27367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Chú Dân</w:t>
      </w:r>
      <w:r w:rsidRPr="009471A9">
        <w:rPr>
          <w:rFonts w:eastAsia="Times New Roman" w:cs="Times New Roman"/>
          <w:szCs w:val="26"/>
        </w:rPr>
        <w:t xml:space="preserve">: </w:t>
      </w:r>
      <w:r w:rsidRPr="009471A9">
        <w:rPr>
          <w:rFonts w:eastAsia="Times New Roman" w:cs="Times New Roman"/>
          <w:szCs w:val="26"/>
          <w:shd w:val="clear" w:color="auto" w:fill="FFFF00"/>
        </w:rPr>
        <w:t>Phiếu xuất kho sẽ có những thông tin là ví dụ như đơn hàng họ đặt A, B, C gì đó, số lượng bao nhiêu đó, trên phiếu xuất kho sẽ có những thông tin đó. Trên phiếu xuất kho đó phải in đúng số lượng xuất kho người ta đã báo</w:t>
      </w:r>
      <w:r w:rsidRPr="009471A9">
        <w:rPr>
          <w:rFonts w:eastAsia="Times New Roman" w:cs="Times New Roman"/>
          <w:szCs w:val="26"/>
        </w:rPr>
        <w:t xml:space="preserve">, </w:t>
      </w:r>
      <w:r w:rsidRPr="009471A9">
        <w:rPr>
          <w:rFonts w:eastAsia="Times New Roman" w:cs="Times New Roman"/>
          <w:szCs w:val="26"/>
          <w:shd w:val="clear" w:color="auto" w:fill="FFFF00"/>
        </w:rPr>
        <w:t>chú ký vào đó và người nhận cũng ký vào đó. Phiếu xuất kho này thông thường nó gồm có hai liên xuất, tức là người nhận hàng với chú họ ký với chú cái xuất kho đã đi rồi thì chú sẽ lưu lại một tờ và người cầm phiếu xuất kho đi cũng sẽ giữ một tờ phiếu đó</w:t>
      </w:r>
      <w:r w:rsidRPr="009471A9">
        <w:rPr>
          <w:rFonts w:eastAsia="Times New Roman" w:cs="Times New Roman"/>
          <w:szCs w:val="26"/>
        </w:rPr>
        <w:t>. Cái phiếu xuất kho đó khi họ tới giao nhận hàng hóa cho người đặt hàng thì phiếu đó người ta họ tới trả tiền hay là gì đó sẽ ký vào đó. Nếu như họ trả tiền luôn thì tờ phiếu đó họ giữ, còn nếu mà họ nợ lại thì họ ký vào đó, cái người giao nhận hàng sẽ trả ngược phiếu lại cho chú để chú quản lý.</w:t>
      </w:r>
    </w:p>
    <w:p w14:paraId="31617E3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tức là </w:t>
      </w:r>
      <w:r w:rsidRPr="009471A9">
        <w:rPr>
          <w:rFonts w:eastAsia="Times New Roman" w:cs="Times New Roman"/>
          <w:szCs w:val="26"/>
          <w:shd w:val="clear" w:color="auto" w:fill="FFFF00"/>
        </w:rPr>
        <w:t>mình sẽ có hai phiếu là một phiếu họ giữ và một phiếu mình giữ để phòng khi có vấn đề gì xảy ra</w:t>
      </w:r>
      <w:r w:rsidRPr="009471A9">
        <w:rPr>
          <w:rFonts w:eastAsia="Times New Roman" w:cs="Times New Roman"/>
          <w:szCs w:val="26"/>
        </w:rPr>
        <w:t>?</w:t>
      </w:r>
    </w:p>
    <w:p w14:paraId="04342861"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 Nó giống như tờ photocopy vậy. Tức là một tờ phiếu xuất kho gồm có 2 liên. </w:t>
      </w:r>
      <w:r w:rsidRPr="009471A9">
        <w:rPr>
          <w:rFonts w:eastAsia="Times New Roman" w:cs="Times New Roman"/>
          <w:szCs w:val="26"/>
          <w:shd w:val="clear" w:color="auto" w:fill="FFFF00"/>
        </w:rPr>
        <w:t>Ví dụ như mục A, B, C chú ghi thông tin trong đó, ở dưới chú ký vào ở chỗ người xuất kho rồi chú đưa cho người vận chuyển</w:t>
      </w:r>
      <w:r w:rsidRPr="009471A9">
        <w:rPr>
          <w:rFonts w:eastAsia="Times New Roman" w:cs="Times New Roman"/>
          <w:szCs w:val="26"/>
        </w:rPr>
        <w:t xml:space="preserve">, người vận chuyển họ kiểm tra trên tờ phiếu xuất kho đã </w:t>
      </w:r>
      <w:r w:rsidRPr="009471A9">
        <w:rPr>
          <w:rFonts w:eastAsia="Times New Roman" w:cs="Times New Roman"/>
          <w:szCs w:val="26"/>
          <w:shd w:val="clear" w:color="auto" w:fill="FFFF00"/>
        </w:rPr>
        <w:t>đúng số lượng chưa rồi người đó sẽ ký vào phiếu xuất kho</w:t>
      </w:r>
      <w:r w:rsidRPr="009471A9">
        <w:rPr>
          <w:rFonts w:eastAsia="Times New Roman" w:cs="Times New Roman"/>
          <w:szCs w:val="26"/>
        </w:rPr>
        <w:t>, lúc đó chú sẽ giữ lại 1 liên, cái liên kia là người tới chở hàng giao cho khách hàng, nếu người khách hàng trả tiền mặt luôn hay chuyển khoản thì người mua hàng sẽ giữ phiếu xuất kho luôn, còn nếu mà người ta họ nợ hay chỉ trả một phần tiền trên phiếu xuất kho thì họ sẽ ghi thông tin của họ trên đó và họ ký đã nhận số hàng đó.</w:t>
      </w:r>
    </w:p>
    <w:p w14:paraId="5FFDB24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Dạ rồi, con đã hiểu rồi ạ. Dạ con hỏi thêm một chút là trong phiếu xuất kho thì mục đích để xuất kho là có cần thiết không ạ?</w:t>
      </w:r>
    </w:p>
    <w:p w14:paraId="22AD51F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Theo chú nghĩ là không cần đâu con. Phiếu xuất kho này nó đơn giản mà, ví dụ như họ yêu cầu bao nhiêu thì mình đưa số lượng như vậy, họ nhận rồi trả tiền cho mình vậy thôi. Mình không cần phải rườm rà đâu.</w:t>
      </w:r>
    </w:p>
    <w:p w14:paraId="6E2E5A7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Dạ rồi, con cảm ơn. </w:t>
      </w:r>
    </w:p>
    <w:p w14:paraId="0350F94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trước đây chú ghi chép bằng sổ sách thì chú có thường thống kê lại hàng hóa không ạ?</w:t>
      </w:r>
    </w:p>
    <w:p w14:paraId="5478947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Có chứ con. Chú phải thống kê chứ, chứ không thống kê rồi mất mát hay thất lạc thì mình không biết được.</w:t>
      </w:r>
    </w:p>
    <w:p w14:paraId="30E4EB2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Ngọc Nhi:</w:t>
      </w:r>
      <w:r w:rsidRPr="009471A9">
        <w:rPr>
          <w:rFonts w:eastAsia="Times New Roman" w:cs="Times New Roman"/>
          <w:szCs w:val="26"/>
        </w:rPr>
        <w:t xml:space="preserve"> Dạ vậy chú có muốn ứng dụng của mình có </w:t>
      </w:r>
      <w:r w:rsidRPr="009471A9">
        <w:rPr>
          <w:rFonts w:eastAsia="Times New Roman" w:cs="Times New Roman"/>
          <w:szCs w:val="26"/>
          <w:shd w:val="clear" w:color="auto" w:fill="FFFF00"/>
        </w:rPr>
        <w:t>thêm chức năng là thống kê hàng hóa</w:t>
      </w:r>
      <w:r w:rsidRPr="009471A9">
        <w:rPr>
          <w:rFonts w:eastAsia="Times New Roman" w:cs="Times New Roman"/>
          <w:szCs w:val="26"/>
        </w:rPr>
        <w:t xml:space="preserve"> cho chú không ạ?</w:t>
      </w:r>
    </w:p>
    <w:p w14:paraId="591F32E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Có chứ. Có vậy thì quá tốt. Chú không cần phải nhập bằng thủ công, có máy móc nó chạy vậy thì quá tốt cho chú, nó phụ giúp cho chú đỡ tốn rất nhiều thời gian. Người làm kho họ rất cần những thứ như vậy, một ngày, hai ngày bán ra bao nhiêu và nhập vào bao nhiêu, số lượng tồn kho như nào nó báo cho mình hàng ngày thì rất là tốt, đó là điều tuyệt vời cho người làm kho, giúp cho người ta rất nhiều.</w:t>
      </w:r>
    </w:p>
    <w:p w14:paraId="1CF0B70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trước đây thì bao lâu chú sẽ thống kê lại một lần ạ?</w:t>
      </w:r>
    </w:p>
    <w:p w14:paraId="59AABC6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Nó còn tùy. Khi chú rảnh, chú rảnh lúc nào thì làm lúc đó, còn mà bận quá thì chú cứ để qua ngày khác ngày khác.</w:t>
      </w:r>
    </w:p>
    <w:p w14:paraId="060B412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Vậy là thường thì chú sẽ </w:t>
      </w:r>
      <w:r w:rsidRPr="009471A9">
        <w:rPr>
          <w:rFonts w:eastAsia="Times New Roman" w:cs="Times New Roman"/>
          <w:szCs w:val="26"/>
          <w:shd w:val="clear" w:color="auto" w:fill="FFFF00"/>
        </w:rPr>
        <w:t>thống kê theo sản phẩm</w:t>
      </w:r>
      <w:r w:rsidRPr="009471A9">
        <w:rPr>
          <w:rFonts w:eastAsia="Times New Roman" w:cs="Times New Roman"/>
          <w:szCs w:val="26"/>
        </w:rPr>
        <w:t xml:space="preserve"> đúng không ạ?</w:t>
      </w:r>
    </w:p>
    <w:p w14:paraId="78CEEDF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Đúng rồi.</w:t>
      </w:r>
    </w:p>
    <w:p w14:paraId="358C58E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trong ứng dụng này thì chú muốn </w:t>
      </w:r>
      <w:r w:rsidRPr="009471A9">
        <w:rPr>
          <w:rFonts w:eastAsia="Times New Roman" w:cs="Times New Roman"/>
          <w:szCs w:val="26"/>
          <w:shd w:val="clear" w:color="auto" w:fill="FFFF00"/>
        </w:rPr>
        <w:t>chức năng thống kê này sẽ theo thời gian</w:t>
      </w:r>
      <w:r w:rsidRPr="009471A9">
        <w:rPr>
          <w:rFonts w:eastAsia="Times New Roman" w:cs="Times New Roman"/>
          <w:szCs w:val="26"/>
        </w:rPr>
        <w:t xml:space="preserve"> như thế nào ạ? Theo tháng, theo quý hay là theo năm ạ?</w:t>
      </w:r>
    </w:p>
    <w:p w14:paraId="643A671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shd w:val="clear" w:color="auto" w:fill="FFFF00"/>
        </w:rPr>
        <w:t>Theo tháng</w:t>
      </w:r>
      <w:r w:rsidRPr="009471A9">
        <w:rPr>
          <w:rFonts w:eastAsia="Times New Roman" w:cs="Times New Roman"/>
          <w:szCs w:val="26"/>
        </w:rPr>
        <w:t xml:space="preserve"> đi con, nếu mà quý thì nó dài quá, mình không biết thất lạc ở thời điểm nào. Theo tháng đi, theo tuần thì nó ngắn quá, hay là hai tuần. Thôi theo tháng đi con.</w:t>
      </w:r>
    </w:p>
    <w:p w14:paraId="2F927FE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Dạ vậy chúng ta sẽ thống kê theo tháng. Dạ chú muốn t</w:t>
      </w:r>
      <w:r w:rsidRPr="009471A9">
        <w:rPr>
          <w:rFonts w:eastAsia="Times New Roman" w:cs="Times New Roman"/>
          <w:szCs w:val="26"/>
          <w:shd w:val="clear" w:color="auto" w:fill="FFFF00"/>
        </w:rPr>
        <w:t>hống kê này có những thông tin</w:t>
      </w:r>
      <w:r w:rsidRPr="009471A9">
        <w:rPr>
          <w:rFonts w:eastAsia="Times New Roman" w:cs="Times New Roman"/>
          <w:szCs w:val="26"/>
        </w:rPr>
        <w:t xml:space="preserve"> gì ạ?</w:t>
      </w:r>
    </w:p>
    <w:p w14:paraId="2242906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í dụ như t</w:t>
      </w:r>
      <w:r w:rsidRPr="009471A9">
        <w:rPr>
          <w:rFonts w:eastAsia="Times New Roman" w:cs="Times New Roman"/>
          <w:szCs w:val="26"/>
          <w:shd w:val="clear" w:color="auto" w:fill="FFFF00"/>
        </w:rPr>
        <w:t xml:space="preserve">hống kê sẽ có tên sản phẩm A, B, C, </w:t>
      </w:r>
      <w:proofErr w:type="gramStart"/>
      <w:r w:rsidRPr="009471A9">
        <w:rPr>
          <w:rFonts w:eastAsia="Times New Roman" w:cs="Times New Roman"/>
          <w:szCs w:val="26"/>
          <w:shd w:val="clear" w:color="auto" w:fill="FFFF00"/>
        </w:rPr>
        <w:t>D,...</w:t>
      </w:r>
      <w:proofErr w:type="gramEnd"/>
      <w:r w:rsidRPr="009471A9">
        <w:rPr>
          <w:rFonts w:eastAsia="Times New Roman" w:cs="Times New Roman"/>
          <w:szCs w:val="26"/>
          <w:shd w:val="clear" w:color="auto" w:fill="FFFF00"/>
        </w:rPr>
        <w:t>nhập bao nhiêu, bán bao nhiêu trong tháng, số lượng còn bao nhiêu. Chú lấy số lượng đó chú đi kiểm tra trong kho của xem hai bên có khớp với nhau</w:t>
      </w:r>
      <w:r w:rsidRPr="009471A9">
        <w:rPr>
          <w:rFonts w:eastAsia="Times New Roman" w:cs="Times New Roman"/>
          <w:szCs w:val="26"/>
        </w:rPr>
        <w:t xml:space="preserve"> không.</w:t>
      </w:r>
    </w:p>
    <w:p w14:paraId="6EA96E3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chú có </w:t>
      </w:r>
      <w:r w:rsidRPr="009471A9">
        <w:rPr>
          <w:rFonts w:eastAsia="Times New Roman" w:cs="Times New Roman"/>
          <w:szCs w:val="26"/>
          <w:shd w:val="clear" w:color="auto" w:fill="FFFF00"/>
        </w:rPr>
        <w:t>muốn ứng dụng này sẽ tự động thống báo là sản phẩm được bán chạy hay là bán ít trong tháng hay là số lượng hàng được bán ra</w:t>
      </w:r>
      <w:r w:rsidRPr="009471A9">
        <w:rPr>
          <w:rFonts w:eastAsia="Times New Roman" w:cs="Times New Roman"/>
          <w:szCs w:val="26"/>
        </w:rPr>
        <w:t xml:space="preserve"> không ạ?</w:t>
      </w:r>
    </w:p>
    <w:p w14:paraId="74F62EC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Nếu nó báo luôn cho chú như vậy thì tốt.</w:t>
      </w:r>
    </w:p>
    <w:p w14:paraId="236DCA2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như vậy theo con để mà trực quan nhất thì con nghĩ việc t</w:t>
      </w:r>
      <w:r w:rsidRPr="009471A9">
        <w:rPr>
          <w:rFonts w:eastAsia="Times New Roman" w:cs="Times New Roman"/>
          <w:szCs w:val="26"/>
          <w:shd w:val="clear" w:color="auto" w:fill="FFFF00"/>
        </w:rPr>
        <w:t>hống kê này sẽ xuất ra biểu đồ để chú có thể dễ dàng quan sát, dễ so sánh cũng như là sẽ tiện lợi hơn</w:t>
      </w:r>
      <w:r w:rsidRPr="009471A9">
        <w:rPr>
          <w:rFonts w:eastAsia="Times New Roman" w:cs="Times New Roman"/>
          <w:szCs w:val="26"/>
        </w:rPr>
        <w:t>. Chú cảm thấy như thế nào ạ?</w:t>
      </w:r>
    </w:p>
    <w:p w14:paraId="45F0509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Nếu có biểu đồ như vậy thì chú thấy tốt mà, rất dễ để phân biệt.</w:t>
      </w:r>
    </w:p>
    <w:p w14:paraId="2F50B3A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Dạ có nhiều dạng biểu đồ như là biểu đồ hình tròn, biểu đồ cột hay là biểu đồ đường. Không biết là dạng biểu đồ nào sẽ phù hợp với công việc của chú hơn ạ?</w:t>
      </w:r>
    </w:p>
    <w:p w14:paraId="4609F99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 xml:space="preserve">Chú Dân: </w:t>
      </w:r>
      <w:r w:rsidRPr="009471A9">
        <w:rPr>
          <w:rFonts w:eastAsia="Times New Roman" w:cs="Times New Roman"/>
          <w:szCs w:val="26"/>
        </w:rPr>
        <w:t xml:space="preserve">Theo chú thấy </w:t>
      </w:r>
      <w:r w:rsidRPr="009471A9">
        <w:rPr>
          <w:rFonts w:eastAsia="Times New Roman" w:cs="Times New Roman"/>
          <w:szCs w:val="26"/>
          <w:shd w:val="clear" w:color="auto" w:fill="FFFF00"/>
        </w:rPr>
        <w:t>biểu đồ hình cột</w:t>
      </w:r>
      <w:r w:rsidRPr="009471A9">
        <w:rPr>
          <w:rFonts w:eastAsia="Times New Roman" w:cs="Times New Roman"/>
          <w:szCs w:val="26"/>
        </w:rPr>
        <w:t xml:space="preserve"> sẽ dễ nhìn hơn.</w:t>
      </w:r>
    </w:p>
    <w:p w14:paraId="07B91ED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Chú có yêu cầu gì về </w:t>
      </w:r>
      <w:r w:rsidRPr="009471A9">
        <w:rPr>
          <w:rFonts w:eastAsia="Times New Roman" w:cs="Times New Roman"/>
          <w:szCs w:val="26"/>
          <w:shd w:val="clear" w:color="auto" w:fill="FFFF00"/>
        </w:rPr>
        <w:t>màu sắc của biểu đồ</w:t>
      </w:r>
      <w:r w:rsidRPr="009471A9">
        <w:rPr>
          <w:rFonts w:eastAsia="Times New Roman" w:cs="Times New Roman"/>
          <w:szCs w:val="26"/>
        </w:rPr>
        <w:t xml:space="preserve"> không ạ?</w:t>
      </w:r>
    </w:p>
    <w:p w14:paraId="63E05FF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shd w:val="clear" w:color="auto" w:fill="FFFF00"/>
        </w:rPr>
        <w:t>Màu sắc nhẹ nhàng</w:t>
      </w:r>
      <w:r w:rsidRPr="009471A9">
        <w:rPr>
          <w:rFonts w:eastAsia="Times New Roman" w:cs="Times New Roman"/>
          <w:szCs w:val="26"/>
        </w:rPr>
        <w:t xml:space="preserve"> thôi. </w:t>
      </w:r>
      <w:r w:rsidRPr="009471A9">
        <w:rPr>
          <w:rFonts w:eastAsia="Times New Roman" w:cs="Times New Roman"/>
          <w:szCs w:val="26"/>
          <w:shd w:val="clear" w:color="auto" w:fill="FFFF00"/>
        </w:rPr>
        <w:t>Dịu dịu thôi chứ đừng có nhìn trên điện thoại mà nó đỏ chót quá, nhẹ nhẹ là được rồi</w:t>
      </w:r>
      <w:r w:rsidRPr="009471A9">
        <w:rPr>
          <w:rFonts w:eastAsia="Times New Roman" w:cs="Times New Roman"/>
          <w:szCs w:val="26"/>
        </w:rPr>
        <w:t>.</w:t>
      </w:r>
    </w:p>
    <w:p w14:paraId="31CF56D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nghĩa là </w:t>
      </w:r>
      <w:r w:rsidRPr="009471A9">
        <w:rPr>
          <w:rFonts w:eastAsia="Times New Roman" w:cs="Times New Roman"/>
          <w:szCs w:val="26"/>
          <w:shd w:val="clear" w:color="auto" w:fill="FFFF00"/>
        </w:rPr>
        <w:t>những màu theo thiên hướng nhạt</w:t>
      </w:r>
      <w:r w:rsidRPr="009471A9">
        <w:rPr>
          <w:rFonts w:eastAsia="Times New Roman" w:cs="Times New Roman"/>
          <w:szCs w:val="26"/>
        </w:rPr>
        <w:t xml:space="preserve"> thôi đúng không chú?</w:t>
      </w:r>
    </w:p>
    <w:p w14:paraId="7A44099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w:t>
      </w:r>
    </w:p>
    <w:p w14:paraId="1F31C81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con xin chốt lại là </w:t>
      </w:r>
      <w:r w:rsidRPr="009471A9">
        <w:rPr>
          <w:rFonts w:eastAsia="Times New Roman" w:cs="Times New Roman"/>
          <w:szCs w:val="26"/>
          <w:shd w:val="clear" w:color="auto" w:fill="FFFF00"/>
        </w:rPr>
        <w:t>biểu đồ thể hiện được tên hàng hóa, số lượng và có kết luận sản phẩm nào bán chạy hay bán ít trong tháng</w:t>
      </w:r>
      <w:r w:rsidRPr="009471A9">
        <w:rPr>
          <w:rFonts w:eastAsia="Times New Roman" w:cs="Times New Roman"/>
          <w:szCs w:val="26"/>
        </w:rPr>
        <w:t xml:space="preserve"> đúng không chú?</w:t>
      </w:r>
    </w:p>
    <w:p w14:paraId="53D6F8F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Ừ, đúng rồi đó con.</w:t>
      </w:r>
    </w:p>
    <w:p w14:paraId="791931C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Dạ không biết là chú có yêu cầu thêm gì về biểu đồ nữa không ạ?</w:t>
      </w:r>
    </w:p>
    <w:p w14:paraId="5697A5A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Thêm yêu cầu không à? Nói chung chú thấy như vậy là được rồi. Chú chỉ muốn đơn giản thôi chứ cũng không cần gì nhiều.</w:t>
      </w:r>
    </w:p>
    <w:p w14:paraId="12BA524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cho con hỏi thêm chút, về </w:t>
      </w:r>
      <w:r w:rsidRPr="009471A9">
        <w:rPr>
          <w:rFonts w:eastAsia="Times New Roman" w:cs="Times New Roman"/>
          <w:szCs w:val="26"/>
          <w:shd w:val="clear" w:color="auto" w:fill="FFFF00"/>
        </w:rPr>
        <w:t>giao diện của hệ thống</w:t>
      </w:r>
      <w:r w:rsidRPr="009471A9">
        <w:rPr>
          <w:rFonts w:eastAsia="Times New Roman" w:cs="Times New Roman"/>
          <w:szCs w:val="26"/>
        </w:rPr>
        <w:t xml:space="preserve"> chú có yêu cầu gì không ạ?</w:t>
      </w:r>
    </w:p>
    <w:p w14:paraId="10F3557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ề </w:t>
      </w:r>
      <w:r w:rsidRPr="009471A9">
        <w:rPr>
          <w:rFonts w:eastAsia="Times New Roman" w:cs="Times New Roman"/>
          <w:szCs w:val="26"/>
          <w:shd w:val="clear" w:color="auto" w:fill="FFFF00"/>
        </w:rPr>
        <w:t>giao diện là màu sắc</w:t>
      </w:r>
      <w:r w:rsidRPr="009471A9">
        <w:rPr>
          <w:rFonts w:eastAsia="Times New Roman" w:cs="Times New Roman"/>
          <w:szCs w:val="26"/>
        </w:rPr>
        <w:t xml:space="preserve"> trên điện thoại hả?</w:t>
      </w:r>
    </w:p>
    <w:p w14:paraId="6223AB9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w:t>
      </w:r>
      <w:r w:rsidRPr="009471A9">
        <w:rPr>
          <w:rFonts w:eastAsia="Times New Roman" w:cs="Times New Roman"/>
          <w:szCs w:val="26"/>
          <w:shd w:val="clear" w:color="auto" w:fill="FFFF00"/>
        </w:rPr>
        <w:t xml:space="preserve">màu sắc cũng như là cỡ chữ, kiểu </w:t>
      </w:r>
      <w:proofErr w:type="gramStart"/>
      <w:r w:rsidRPr="009471A9">
        <w:rPr>
          <w:rFonts w:eastAsia="Times New Roman" w:cs="Times New Roman"/>
          <w:szCs w:val="26"/>
          <w:shd w:val="clear" w:color="auto" w:fill="FFFF00"/>
        </w:rPr>
        <w:t>chữ</w:t>
      </w:r>
      <w:r w:rsidRPr="009471A9">
        <w:rPr>
          <w:rFonts w:eastAsia="Times New Roman" w:cs="Times New Roman"/>
          <w:szCs w:val="26"/>
        </w:rPr>
        <w:t>,...</w:t>
      </w:r>
      <w:proofErr w:type="gramEnd"/>
    </w:p>
    <w:p w14:paraId="0D7AEAD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w:t>
      </w:r>
      <w:r w:rsidRPr="009471A9">
        <w:rPr>
          <w:rFonts w:eastAsia="Times New Roman" w:cs="Times New Roman"/>
          <w:szCs w:val="26"/>
          <w:shd w:val="clear" w:color="auto" w:fill="FFFF00"/>
        </w:rPr>
        <w:t>Cỡ chữ chú yêu cầu cỡ chữ to cho dễ đọc, chú lớn tuổi rồi chữ to sẽ tốt hơn, còn về hình nền màu trắng, chữ màu đen, chữ to lên, mình nhìn là thấy liền</w:t>
      </w:r>
      <w:r w:rsidRPr="009471A9">
        <w:rPr>
          <w:rFonts w:eastAsia="Times New Roman" w:cs="Times New Roman"/>
          <w:szCs w:val="26"/>
        </w:rPr>
        <w:t>.</w:t>
      </w:r>
    </w:p>
    <w:p w14:paraId="3F90274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vậy </w:t>
      </w:r>
      <w:r w:rsidRPr="009471A9">
        <w:rPr>
          <w:rFonts w:eastAsia="Times New Roman" w:cs="Times New Roman"/>
          <w:szCs w:val="26"/>
          <w:shd w:val="clear" w:color="auto" w:fill="FFFF00"/>
        </w:rPr>
        <w:t>chúng con sẽ dùng cho chú cỡ chữ 17 tiêu mục và cỡ chữ 15 cho các thông tin</w:t>
      </w:r>
      <w:r w:rsidRPr="009471A9">
        <w:rPr>
          <w:rFonts w:eastAsia="Times New Roman" w:cs="Times New Roman"/>
          <w:szCs w:val="26"/>
        </w:rPr>
        <w:t>. Chú thấy như thế nào ạ?</w:t>
      </w:r>
    </w:p>
    <w:p w14:paraId="183F9B3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ược con.</w:t>
      </w:r>
    </w:p>
    <w:p w14:paraId="5B3297A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còn về bố cục chú muốn như thế nào ạ?</w:t>
      </w:r>
    </w:p>
    <w:p w14:paraId="3EF183A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Con nói sao?</w:t>
      </w:r>
    </w:p>
    <w:p w14:paraId="5254027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phần bố cục của ứng dụng đó chú. Chú muốn </w:t>
      </w:r>
      <w:r w:rsidRPr="009471A9">
        <w:rPr>
          <w:rFonts w:eastAsia="Times New Roman" w:cs="Times New Roman"/>
          <w:szCs w:val="26"/>
          <w:shd w:val="clear" w:color="auto" w:fill="FFFF00"/>
        </w:rPr>
        <w:t>bố cục</w:t>
      </w:r>
      <w:r w:rsidRPr="009471A9">
        <w:rPr>
          <w:rFonts w:eastAsia="Times New Roman" w:cs="Times New Roman"/>
          <w:szCs w:val="26"/>
        </w:rPr>
        <w:t xml:space="preserve"> của các chức năng sẽ được trình bày như thế nào?</w:t>
      </w:r>
    </w:p>
    <w:p w14:paraId="7BEF91E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shd w:val="clear" w:color="auto" w:fill="FFFF00"/>
        </w:rPr>
        <w:t>Cái đó tụi con chia làm sao cho dễ nhìn là được rồi</w:t>
      </w:r>
      <w:r w:rsidRPr="009471A9">
        <w:rPr>
          <w:rFonts w:eastAsia="Times New Roman" w:cs="Times New Roman"/>
          <w:szCs w:val="26"/>
        </w:rPr>
        <w:t>. Chữ to với màu nhẹ nhàng cho chú dễ nhìn là được rồi.</w:t>
      </w:r>
    </w:p>
    <w:p w14:paraId="30BD42B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vậy thì chúng con sẽ chia đơn giản thôi. </w:t>
      </w:r>
      <w:r w:rsidRPr="009471A9">
        <w:rPr>
          <w:rFonts w:eastAsia="Times New Roman" w:cs="Times New Roman"/>
          <w:szCs w:val="26"/>
          <w:shd w:val="clear" w:color="auto" w:fill="FFFF00"/>
        </w:rPr>
        <w:t>Bao gồm bốn mục chính theo bốn chức năng là: Quản lý thông tin hàng hóa, nhập kho, xuất kho, thống kê hàng hóa</w:t>
      </w:r>
      <w:r w:rsidRPr="009471A9">
        <w:rPr>
          <w:rFonts w:eastAsia="Times New Roman" w:cs="Times New Roman"/>
          <w:szCs w:val="26"/>
        </w:rPr>
        <w:t>. Dạ vậy chú có yêu cầu gì về màu sắc của những mục này không ạ?</w:t>
      </w:r>
    </w:p>
    <w:p w14:paraId="67B5C47E"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 xml:space="preserve">Chú Dân: </w:t>
      </w:r>
      <w:r w:rsidRPr="009471A9">
        <w:rPr>
          <w:rFonts w:eastAsia="Times New Roman" w:cs="Times New Roman"/>
          <w:szCs w:val="26"/>
        </w:rPr>
        <w:t>Màu sắc hả?</w:t>
      </w:r>
    </w:p>
    <w:p w14:paraId="433FF75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là </w:t>
      </w:r>
      <w:r w:rsidRPr="009471A9">
        <w:rPr>
          <w:rFonts w:eastAsia="Times New Roman" w:cs="Times New Roman"/>
          <w:szCs w:val="26"/>
          <w:shd w:val="clear" w:color="auto" w:fill="FFFF00"/>
        </w:rPr>
        <w:t>màu sắc của những mục này</w:t>
      </w:r>
      <w:r w:rsidRPr="009471A9">
        <w:rPr>
          <w:rFonts w:eastAsia="Times New Roman" w:cs="Times New Roman"/>
          <w:szCs w:val="26"/>
        </w:rPr>
        <w:t xml:space="preserve"> ạ. Chú có muốn làm nổi bật lên cho dễ nhìn hơn không?</w:t>
      </w:r>
    </w:p>
    <w:p w14:paraId="08003E6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Tức là mỗi loại hàng hóa là mỗi màu hả con?</w:t>
      </w:r>
    </w:p>
    <w:p w14:paraId="0C6632E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nãy con có nói là có </w:t>
      </w:r>
      <w:r w:rsidRPr="009471A9">
        <w:rPr>
          <w:rFonts w:eastAsia="Times New Roman" w:cs="Times New Roman"/>
          <w:szCs w:val="26"/>
          <w:shd w:val="clear" w:color="auto" w:fill="FFFF00"/>
        </w:rPr>
        <w:t>bốn chức năng á chú. Chú có muốn làm nổi bật các mục này lên không ạ</w:t>
      </w:r>
      <w:r w:rsidRPr="009471A9">
        <w:rPr>
          <w:rFonts w:eastAsia="Times New Roman" w:cs="Times New Roman"/>
          <w:szCs w:val="26"/>
        </w:rPr>
        <w:t>?</w:t>
      </w:r>
    </w:p>
    <w:p w14:paraId="47BAD68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w:t>
      </w:r>
      <w:r w:rsidRPr="009471A9">
        <w:rPr>
          <w:rFonts w:eastAsia="Times New Roman" w:cs="Times New Roman"/>
          <w:szCs w:val="26"/>
          <w:shd w:val="clear" w:color="auto" w:fill="FFFF00"/>
        </w:rPr>
        <w:t>Không, đừng nổi bật quá con. Dịu dịu là được rồi</w:t>
      </w:r>
    </w:p>
    <w:p w14:paraId="65C5BFE1"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 xml:space="preserve">Dạ vậy là cứ </w:t>
      </w:r>
      <w:r w:rsidRPr="009471A9">
        <w:rPr>
          <w:rFonts w:eastAsia="Times New Roman" w:cs="Times New Roman"/>
          <w:szCs w:val="26"/>
          <w:shd w:val="clear" w:color="auto" w:fill="FFFF00"/>
        </w:rPr>
        <w:t>ô to cho chú dễ nhìn</w:t>
      </w:r>
      <w:r w:rsidRPr="009471A9">
        <w:rPr>
          <w:rFonts w:eastAsia="Times New Roman" w:cs="Times New Roman"/>
          <w:szCs w:val="26"/>
        </w:rPr>
        <w:t xml:space="preserve"> là được rồi đúng không chú?</w:t>
      </w:r>
    </w:p>
    <w:p w14:paraId="6E5F00B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w:t>
      </w:r>
      <w:r w:rsidRPr="009471A9">
        <w:rPr>
          <w:rFonts w:eastAsia="Times New Roman" w:cs="Times New Roman"/>
          <w:szCs w:val="26"/>
          <w:shd w:val="clear" w:color="auto" w:fill="FFFF00"/>
        </w:rPr>
        <w:t>Quan trọng là chữ to cho dễ thấy, nền trắng chữ đen là được rồi</w:t>
      </w:r>
      <w:r w:rsidRPr="009471A9">
        <w:rPr>
          <w:rFonts w:eastAsia="Times New Roman" w:cs="Times New Roman"/>
          <w:szCs w:val="26"/>
        </w:rPr>
        <w:t>.</w:t>
      </w:r>
    </w:p>
    <w:p w14:paraId="4DAB4E7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Cho con hỏi chút về </w:t>
      </w:r>
      <w:r w:rsidRPr="009471A9">
        <w:rPr>
          <w:rFonts w:eastAsia="Times New Roman" w:cs="Times New Roman"/>
          <w:szCs w:val="26"/>
          <w:shd w:val="clear" w:color="auto" w:fill="FFFF00"/>
        </w:rPr>
        <w:t>vấn đề bảo mật</w:t>
      </w:r>
      <w:r w:rsidRPr="009471A9">
        <w:rPr>
          <w:rFonts w:eastAsia="Times New Roman" w:cs="Times New Roman"/>
          <w:szCs w:val="26"/>
        </w:rPr>
        <w:t xml:space="preserve"> của ứng dụng, không biết chú có yêu cầu gì không ạ?</w:t>
      </w:r>
    </w:p>
    <w:p w14:paraId="3FEEDB5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Bảo mật của ứng dụng hả? </w:t>
      </w:r>
      <w:r w:rsidRPr="009471A9">
        <w:rPr>
          <w:rFonts w:eastAsia="Times New Roman" w:cs="Times New Roman"/>
          <w:szCs w:val="26"/>
          <w:shd w:val="clear" w:color="auto" w:fill="FFFF00"/>
        </w:rPr>
        <w:t>Bảo mật này thì theo số điện thoại là được rồi</w:t>
      </w:r>
      <w:r w:rsidRPr="009471A9">
        <w:rPr>
          <w:rFonts w:eastAsia="Times New Roman" w:cs="Times New Roman"/>
          <w:szCs w:val="26"/>
        </w:rPr>
        <w:t>, đâu quan trọng lắm đâu.</w:t>
      </w:r>
    </w:p>
    <w:p w14:paraId="4962635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tức là </w:t>
      </w:r>
      <w:r w:rsidRPr="009471A9">
        <w:rPr>
          <w:rFonts w:eastAsia="Times New Roman" w:cs="Times New Roman"/>
          <w:szCs w:val="26"/>
          <w:shd w:val="clear" w:color="auto" w:fill="FFFF00"/>
        </w:rPr>
        <w:t>mình nhập số điện thoại xong mình nhập mật khẩu là vào được</w:t>
      </w:r>
      <w:r w:rsidRPr="009471A9">
        <w:rPr>
          <w:rFonts w:eastAsia="Times New Roman" w:cs="Times New Roman"/>
          <w:szCs w:val="26"/>
        </w:rPr>
        <w:t xml:space="preserve"> đúng không chú?</w:t>
      </w:r>
    </w:p>
    <w:p w14:paraId="5E89D14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Ừ thế thôi chứ điện thoại là điện thoại của mình mà</w:t>
      </w:r>
    </w:p>
    <w:p w14:paraId="682F68D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nhưng mà theo con thấy mức bảo mật như vậy khá là thấp, không biết chú có yêu cầu gì thêm không ạ?</w:t>
      </w:r>
    </w:p>
    <w:p w14:paraId="7DD6C3B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ậy thì </w:t>
      </w:r>
      <w:r w:rsidRPr="009471A9">
        <w:rPr>
          <w:rFonts w:eastAsia="Times New Roman" w:cs="Times New Roman"/>
          <w:szCs w:val="26"/>
          <w:shd w:val="clear" w:color="auto" w:fill="FFFF00"/>
        </w:rPr>
        <w:t>thêm OTP hay thêm vài con số nữa thôi. Vài ký tự, 4-5 ký tự đơn giản thôi chứ nhiều ký tự quá dễ nhầm lẫn</w:t>
      </w:r>
      <w:r w:rsidRPr="009471A9">
        <w:rPr>
          <w:rFonts w:eastAsia="Times New Roman" w:cs="Times New Roman"/>
          <w:szCs w:val="26"/>
        </w:rPr>
        <w:t>.</w:t>
      </w:r>
    </w:p>
    <w:p w14:paraId="331F571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Chú sử dụng điện thoại nhiều chắc cũng biết về bảo mật của các ứng dụng, khi mình đăng nhập sẽ gửi về mã OTP về số điện thoại của mình để điền vào đúng không chú.</w:t>
      </w:r>
    </w:p>
    <w:p w14:paraId="545CE0E6"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Ừ, vậy cũng được.</w:t>
      </w:r>
    </w:p>
    <w:p w14:paraId="0A2CC5B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Văn Thịnh:</w:t>
      </w:r>
      <w:r w:rsidRPr="009471A9">
        <w:rPr>
          <w:rFonts w:eastAsia="Times New Roman" w:cs="Times New Roman"/>
          <w:szCs w:val="26"/>
        </w:rPr>
        <w:t xml:space="preserve"> Dạ như vậy chú muốn đăng nhập một lần dùng luôn hay là mỗi lần thoát thì mình phải đăng nhập lại để nâng cao vấn đề bảo mật?</w:t>
      </w:r>
    </w:p>
    <w:p w14:paraId="72A93E5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Cái đó không cần đâu con, làm đi làm lại cũng hơi khó khăn. </w:t>
      </w:r>
      <w:r w:rsidRPr="009471A9">
        <w:rPr>
          <w:rFonts w:eastAsia="Times New Roman" w:cs="Times New Roman"/>
          <w:szCs w:val="26"/>
          <w:shd w:val="clear" w:color="auto" w:fill="FFFF00"/>
        </w:rPr>
        <w:t>Chỉ cần một lần được rồi</w:t>
      </w:r>
      <w:r w:rsidRPr="009471A9">
        <w:rPr>
          <w:rFonts w:eastAsia="Times New Roman" w:cs="Times New Roman"/>
          <w:szCs w:val="26"/>
        </w:rPr>
        <w:t>. Ví dụ mình đăng nhập vào một lần rồi thôi chứ không cần phải rườm rà vì đây là cái máy của mình mà.</w:t>
      </w:r>
    </w:p>
    <w:p w14:paraId="61C87E8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lastRenderedPageBreak/>
        <w:t xml:space="preserve">Văn Thịnh: </w:t>
      </w:r>
      <w:r w:rsidRPr="009471A9">
        <w:rPr>
          <w:rFonts w:eastAsia="Times New Roman" w:cs="Times New Roman"/>
          <w:szCs w:val="26"/>
        </w:rPr>
        <w:t xml:space="preserve">Dạ vậy tiếp đến phần </w:t>
      </w:r>
      <w:r w:rsidRPr="009471A9">
        <w:rPr>
          <w:rFonts w:eastAsia="Times New Roman" w:cs="Times New Roman"/>
          <w:szCs w:val="26"/>
          <w:shd w:val="clear" w:color="auto" w:fill="FFFF00"/>
        </w:rPr>
        <w:t>hiệu năng của ứng dụng</w:t>
      </w:r>
      <w:r w:rsidRPr="009471A9">
        <w:rPr>
          <w:rFonts w:eastAsia="Times New Roman" w:cs="Times New Roman"/>
          <w:szCs w:val="26"/>
        </w:rPr>
        <w:t>, chú có mong muốn gì không ạ?</w:t>
      </w:r>
    </w:p>
    <w:p w14:paraId="63AB818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Tất nhiên rồi, cái máy nào người ta cũng m</w:t>
      </w:r>
      <w:r w:rsidRPr="009471A9">
        <w:rPr>
          <w:rFonts w:eastAsia="Times New Roman" w:cs="Times New Roman"/>
          <w:szCs w:val="26"/>
          <w:shd w:val="clear" w:color="auto" w:fill="FFFF00"/>
        </w:rPr>
        <w:t>ong muốn mở ra cái ứng dụng của con nó chạy cho nhanh để người ta dễ tra cứu, cỡ chừng 1-2 giây gì đó nó chạy cho mình liền, như vậy rất đỡ cho mình thời gian</w:t>
      </w:r>
      <w:r w:rsidRPr="009471A9">
        <w:rPr>
          <w:rFonts w:eastAsia="Times New Roman" w:cs="Times New Roman"/>
          <w:szCs w:val="26"/>
        </w:rPr>
        <w:t>.</w:t>
      </w:r>
    </w:p>
    <w:p w14:paraId="4594C22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Văn Thịnh: </w:t>
      </w:r>
      <w:r w:rsidRPr="009471A9">
        <w:rPr>
          <w:rFonts w:eastAsia="Times New Roman" w:cs="Times New Roman"/>
          <w:szCs w:val="26"/>
        </w:rPr>
        <w:t>Dạ rồi, nhưng có một số nhược điểm như là việc sử dụng ứng dụng khi không có kết nối mạng sẽ kéo theo một số chức năng không sử dụng được, chú cảm thấy như thế nào ạ?</w:t>
      </w:r>
    </w:p>
    <w:p w14:paraId="76E92F2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Chắc cũng không cần thiết đâu con. Chức năng không thực hiện được cũng vậy thôi.</w:t>
      </w:r>
    </w:p>
    <w:p w14:paraId="6AC2D4F7"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như vậy chú muốn ứng dụng của mình sẽ sử dụng mạng để truy cập vào hay là ngay cả khi không có mạng thì mình vẫn đăng nhập vào được ạ?</w:t>
      </w:r>
    </w:p>
    <w:p w14:paraId="4F70F3DA"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a phần nơi mà chú làm việc cũng có mạng rồi, chú đi ra ngoài suốt nên máy chú cũng có 4G rồi. Có mạng vẫn tốt hơn, nó nhanh hơn.</w:t>
      </w:r>
    </w:p>
    <w:p w14:paraId="3B47D028"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là chú </w:t>
      </w:r>
      <w:r w:rsidRPr="009471A9">
        <w:rPr>
          <w:rFonts w:eastAsia="Times New Roman" w:cs="Times New Roman"/>
          <w:szCs w:val="26"/>
          <w:shd w:val="clear" w:color="auto" w:fill="FFFF00"/>
        </w:rPr>
        <w:t>không quan tâm về cái ứng dụng này không thể thực hiện được một số chức năng khi mà không có mạng</w:t>
      </w:r>
      <w:r w:rsidRPr="009471A9">
        <w:rPr>
          <w:rFonts w:eastAsia="Times New Roman" w:cs="Times New Roman"/>
          <w:szCs w:val="26"/>
        </w:rPr>
        <w:t xml:space="preserve"> đúng không chú?</w:t>
      </w:r>
    </w:p>
    <w:p w14:paraId="4D095FD4"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 vậy cũng được.</w:t>
      </w:r>
    </w:p>
    <w:p w14:paraId="7BAE24E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chức năng </w:t>
      </w:r>
      <w:r w:rsidRPr="009471A9">
        <w:rPr>
          <w:rFonts w:eastAsia="Times New Roman" w:cs="Times New Roman"/>
          <w:szCs w:val="26"/>
          <w:shd w:val="clear" w:color="auto" w:fill="FFFF00"/>
        </w:rPr>
        <w:t>tra cứu lịch sử</w:t>
      </w:r>
      <w:r w:rsidRPr="009471A9">
        <w:rPr>
          <w:rFonts w:eastAsia="Times New Roman" w:cs="Times New Roman"/>
          <w:szCs w:val="26"/>
        </w:rPr>
        <w:t xml:space="preserve"> chú muốn tra cứu theo tuần, theo tháng hay theo quý vậy ạ?</w:t>
      </w:r>
    </w:p>
    <w:p w14:paraId="62CB7AE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w:t>
      </w:r>
      <w:r w:rsidRPr="009471A9">
        <w:rPr>
          <w:rFonts w:eastAsia="Times New Roman" w:cs="Times New Roman"/>
          <w:szCs w:val="26"/>
          <w:shd w:val="clear" w:color="auto" w:fill="FFFF00"/>
        </w:rPr>
        <w:t>Theo tháng đi con</w:t>
      </w:r>
      <w:r w:rsidRPr="009471A9">
        <w:rPr>
          <w:rFonts w:eastAsia="Times New Roman" w:cs="Times New Roman"/>
          <w:szCs w:val="26"/>
        </w:rPr>
        <w:t>, theo tuần thì ngắn quá vì công việc nhập và xuất đi rất nhiều việc mà một tuần thì ngắn quá, nhưng để đến một quý thì lại dài quá, lỡ như nó lẫn lộn qua đâu mình không biết mất ở thời điểm nào, nên thôi mình làm theo tháng đi.</w:t>
      </w:r>
    </w:p>
    <w:p w14:paraId="3337C66B"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rPr>
        <w:t xml:space="preserve">Dạ vậy là </w:t>
      </w:r>
      <w:r w:rsidRPr="009471A9">
        <w:rPr>
          <w:rFonts w:eastAsia="Times New Roman" w:cs="Times New Roman"/>
          <w:szCs w:val="26"/>
          <w:shd w:val="clear" w:color="auto" w:fill="FFFF00"/>
        </w:rPr>
        <w:t>giống với chức năng tra cứu lịch sử nhập xuất kho</w:t>
      </w:r>
      <w:r w:rsidRPr="009471A9">
        <w:rPr>
          <w:rFonts w:eastAsia="Times New Roman" w:cs="Times New Roman"/>
          <w:szCs w:val="26"/>
        </w:rPr>
        <w:t xml:space="preserve"> đúng không chú?</w:t>
      </w:r>
    </w:p>
    <w:p w14:paraId="7DC3B50F"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Ừ, đúng rồi đó.</w:t>
      </w:r>
    </w:p>
    <w:p w14:paraId="5805F782"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rPr>
        <w:t>Dạ vậy thì chú còn có thêm yêu cầu gì về hệ thống của chúng ta không ạ?</w:t>
      </w:r>
    </w:p>
    <w:p w14:paraId="77F5283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Về </w:t>
      </w:r>
      <w:r w:rsidRPr="009471A9">
        <w:rPr>
          <w:rFonts w:eastAsia="Times New Roman" w:cs="Times New Roman"/>
          <w:szCs w:val="26"/>
          <w:shd w:val="clear" w:color="auto" w:fill="FFFF00"/>
        </w:rPr>
        <w:t>yêu cầu thì chú muốn vào làm nhanh, vào thao tác là nó chạy liền, đỡ cho mình cái công chờ để mình làm việc khác. Khi nhìn vào thì dễ thấy, chữ to</w:t>
      </w:r>
      <w:r w:rsidRPr="009471A9">
        <w:rPr>
          <w:rFonts w:eastAsia="Times New Roman" w:cs="Times New Roman"/>
          <w:szCs w:val="26"/>
        </w:rPr>
        <w:t>. Còn lại thì chú thấy ổn rồi.</w:t>
      </w:r>
    </w:p>
    <w:p w14:paraId="1313C435"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là vấn đề của chú chúng ta đã giải quyết xong trong buổi phỏng vấn hôm nay rồi ạ. Cho con xin chốt lại một số vấn đề mà chúng ta đã thống nhất với nhau trong suốt </w:t>
      </w:r>
      <w:r w:rsidRPr="009471A9">
        <w:rPr>
          <w:rFonts w:eastAsia="Times New Roman" w:cs="Times New Roman"/>
          <w:szCs w:val="26"/>
        </w:rPr>
        <w:lastRenderedPageBreak/>
        <w:t xml:space="preserve">buổi phỏng vấn. </w:t>
      </w:r>
      <w:r w:rsidRPr="009471A9">
        <w:rPr>
          <w:rFonts w:eastAsia="Times New Roman" w:cs="Times New Roman"/>
          <w:szCs w:val="26"/>
          <w:shd w:val="clear" w:color="auto" w:fill="FFFF00"/>
        </w:rPr>
        <w:t>Chúng ta đã xác nhận là hệ thống quản lý kho sữa của chúng ta sẽ làm trên ứng dụng của điện thoại, bao gồm các chức năng như là quản lý thông tin hàng hóa, nhập kho, xuất kho và thống kê hàng hóa. Đi sâu vào thông tin hàng hóa thì phải thể hiện được tên sản phẩm, hình ảnh sản phẩm, số lượng hàng tồn kho, hạn sử dụng của sản phẩm và phải có được chức năng là thêm, sửa, xóa thông tin của sản phẩm, đồng thời phải kèm theo chức năng tìm kiếm sản phẩm và nhắc nhở về hạn sử dụng trước 6 tháng. Về chức năng nhập kho hay xuất kho phải thể hiện được thông tin như tên, số lượng, loại hàng hóa, thời gian nhập kho, xuất kho, lưu trữ được lịch sử nhập kho/ xuất kho, xuất kho thì phải xuất phiếu xuất kho có 2 liên</w:t>
      </w:r>
      <w:r w:rsidRPr="009471A9">
        <w:rPr>
          <w:rFonts w:eastAsia="Times New Roman" w:cs="Times New Roman"/>
          <w:szCs w:val="26"/>
        </w:rPr>
        <w:t xml:space="preserve"> đúng không chú?</w:t>
      </w:r>
    </w:p>
    <w:p w14:paraId="785AE80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 </w:t>
      </w:r>
      <w:r w:rsidRPr="009471A9">
        <w:rPr>
          <w:rFonts w:eastAsia="Times New Roman" w:cs="Times New Roman"/>
          <w:szCs w:val="26"/>
          <w:shd w:val="clear" w:color="auto" w:fill="FFFF00"/>
        </w:rPr>
        <w:t>Phiếu xuất kho phải có 2 liên để kĩ hơn</w:t>
      </w:r>
      <w:r w:rsidRPr="009471A9">
        <w:rPr>
          <w:rFonts w:eastAsia="Times New Roman" w:cs="Times New Roman"/>
          <w:szCs w:val="26"/>
        </w:rPr>
        <w:t>.</w:t>
      </w:r>
    </w:p>
    <w:p w14:paraId="5283B539"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Dạ, vậy thì </w:t>
      </w:r>
      <w:r w:rsidRPr="009471A9">
        <w:rPr>
          <w:rFonts w:eastAsia="Times New Roman" w:cs="Times New Roman"/>
          <w:szCs w:val="26"/>
          <w:shd w:val="clear" w:color="auto" w:fill="FFFF00"/>
        </w:rPr>
        <w:t>phiếu xuất kho phải có thông tin như là người xuất, người nhận, thời gian nhập phiếu, tên hàng hóa, số lượng hàng hóa. Về lưu trữ lịch sử nhập/ xuất phải lưu trữ được khoảng một năm, có các mục như là theo tuần, theo tháng, theo quý. Còn chức năng thống kê sẽ được thực hiện theo sản phẩm, theo tháng, xuất ra được biểu đồ cột thể hiện được tên hàng hóa, số lượng và kết luận sản phẩm, kết luận những sản phẩm nào là bán chạy nhất hay bán ít nhất trong tháng. </w:t>
      </w:r>
    </w:p>
    <w:p w14:paraId="21CC288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Chú Dân:</w:t>
      </w:r>
      <w:r w:rsidRPr="009471A9">
        <w:rPr>
          <w:rFonts w:eastAsia="Times New Roman" w:cs="Times New Roman"/>
          <w:szCs w:val="26"/>
        </w:rPr>
        <w:t xml:space="preserve"> Đúng rồi</w:t>
      </w:r>
    </w:p>
    <w:p w14:paraId="303C385C"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shd w:val="clear" w:color="auto" w:fill="FFFF00"/>
        </w:rPr>
        <w:t>Về phần giao diện, màu sắc sẽ dịu mắt, sử dụng những màu nhạt. Yêu cầu về toàn bộ hệ thống thì màu nền trắng, chữ đen, cỡ chữ của các mục là 17, cỡ chữ thông tin sẽ là 15. Có bốn mục theo bốn chức năng như trên. Bố cục là ô to, dễ nhìn, màu sắc vẫn dịu nhạt</w:t>
      </w:r>
      <w:r w:rsidRPr="009471A9">
        <w:rPr>
          <w:rFonts w:eastAsia="Times New Roman" w:cs="Times New Roman"/>
          <w:szCs w:val="26"/>
        </w:rPr>
        <w:t>.</w:t>
      </w:r>
    </w:p>
    <w:p w14:paraId="114AEF6D"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Đúng rồi</w:t>
      </w:r>
    </w:p>
    <w:p w14:paraId="02CFDF73"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Ngọc Nhi:</w:t>
      </w:r>
      <w:r w:rsidRPr="009471A9">
        <w:rPr>
          <w:rFonts w:eastAsia="Times New Roman" w:cs="Times New Roman"/>
          <w:szCs w:val="26"/>
        </w:rPr>
        <w:t xml:space="preserve"> </w:t>
      </w:r>
      <w:r w:rsidRPr="009471A9">
        <w:rPr>
          <w:rFonts w:eastAsia="Times New Roman" w:cs="Times New Roman"/>
          <w:szCs w:val="26"/>
          <w:shd w:val="clear" w:color="auto" w:fill="FFFF00"/>
        </w:rPr>
        <w:t>Đăng nhập bằng số điện thoại, lần đầu tiên đăng nhập sẽ gửi mã xác nhận về số điện thoại còn những lần sau thì không cần. Khi đăng nhập sẽ lưu lại tài khoản, khi thoát ứng dụng không cần đăng nhập lại, hiện hiệu năng nhanh</w:t>
      </w:r>
      <w:r w:rsidRPr="009471A9">
        <w:rPr>
          <w:rFonts w:eastAsia="Times New Roman" w:cs="Times New Roman"/>
          <w:szCs w:val="26"/>
        </w:rPr>
        <w:t>. Chú xác nhận lại giúp con là đã đúng hết chưa ạ?</w:t>
      </w:r>
    </w:p>
    <w:p w14:paraId="7BBBF0C0" w14:textId="77777777" w:rsidR="00625D4B"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Chú Dân: </w:t>
      </w:r>
      <w:r w:rsidRPr="009471A9">
        <w:rPr>
          <w:rFonts w:eastAsia="Times New Roman" w:cs="Times New Roman"/>
          <w:szCs w:val="26"/>
        </w:rPr>
        <w:t>Đúng rồi đó con</w:t>
      </w:r>
    </w:p>
    <w:p w14:paraId="31D3CB98" w14:textId="243E902D" w:rsidR="001E323A" w:rsidRPr="009471A9" w:rsidRDefault="00625D4B" w:rsidP="00625D4B">
      <w:pPr>
        <w:spacing w:after="0" w:line="360" w:lineRule="auto"/>
        <w:jc w:val="both"/>
        <w:rPr>
          <w:rFonts w:eastAsia="Times New Roman" w:cs="Times New Roman"/>
          <w:szCs w:val="26"/>
        </w:rPr>
      </w:pPr>
      <w:r w:rsidRPr="009471A9">
        <w:rPr>
          <w:rFonts w:eastAsia="Times New Roman" w:cs="Times New Roman"/>
          <w:b/>
          <w:bCs/>
          <w:szCs w:val="26"/>
        </w:rPr>
        <w:t xml:space="preserve">Ngọc Nhi: </w:t>
      </w:r>
      <w:r w:rsidRPr="009471A9">
        <w:rPr>
          <w:rFonts w:eastAsia="Times New Roman" w:cs="Times New Roman"/>
          <w:szCs w:val="26"/>
        </w:rPr>
        <w:t>Dạ vậy tụi con sẽ gửi biên bản cuộc họp lại cho chú sớm nhất có thể. Buổi phỏng vấn hôm nay xin dừng lại ở đây. Con sẽ liên hệ lại chú để chúng ta thống nhất lại thông tin cho buổi phỏng vấn tiếp theo nếu có. Cảm ơn chú nhiều ạ. Dạ tạm biệt chú ạ.</w:t>
      </w:r>
    </w:p>
    <w:sectPr w:rsidR="001E323A" w:rsidRPr="009471A9" w:rsidSect="00AB2D53">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630DA"/>
    <w:rsid w:val="000B09C6"/>
    <w:rsid w:val="000E023F"/>
    <w:rsid w:val="000F5FB2"/>
    <w:rsid w:val="00100CED"/>
    <w:rsid w:val="0018681F"/>
    <w:rsid w:val="001D3FB9"/>
    <w:rsid w:val="001E323A"/>
    <w:rsid w:val="002F09A4"/>
    <w:rsid w:val="0032412D"/>
    <w:rsid w:val="003B029F"/>
    <w:rsid w:val="004B4DB3"/>
    <w:rsid w:val="004E7CFA"/>
    <w:rsid w:val="005213F2"/>
    <w:rsid w:val="00567575"/>
    <w:rsid w:val="00625D4B"/>
    <w:rsid w:val="00646822"/>
    <w:rsid w:val="00646A77"/>
    <w:rsid w:val="00720EA8"/>
    <w:rsid w:val="00726B4E"/>
    <w:rsid w:val="00750149"/>
    <w:rsid w:val="007D01CB"/>
    <w:rsid w:val="0092350E"/>
    <w:rsid w:val="009471A9"/>
    <w:rsid w:val="0096335F"/>
    <w:rsid w:val="00AA2AFE"/>
    <w:rsid w:val="00AC5EB3"/>
    <w:rsid w:val="00AE2118"/>
    <w:rsid w:val="00B248F2"/>
    <w:rsid w:val="00BA366A"/>
    <w:rsid w:val="00BC317C"/>
    <w:rsid w:val="00BE162C"/>
    <w:rsid w:val="00CD23D5"/>
    <w:rsid w:val="00CF0746"/>
    <w:rsid w:val="00D62720"/>
    <w:rsid w:val="00D64C33"/>
    <w:rsid w:val="00D72865"/>
    <w:rsid w:val="00DF6B7A"/>
    <w:rsid w:val="00E50699"/>
    <w:rsid w:val="00F14D54"/>
    <w:rsid w:val="00F734AF"/>
    <w:rsid w:val="00FE59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F95DA"/>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2350E"/>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semiHidden/>
    <w:unhideWhenUsed/>
    <w:rsid w:val="0092350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7658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TotalTime>
  <Pages>16</Pages>
  <Words>4418</Words>
  <Characters>2518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ong Khang Nguyen</cp:lastModifiedBy>
  <cp:revision>29</cp:revision>
  <dcterms:created xsi:type="dcterms:W3CDTF">2023-02-28T00:08:00Z</dcterms:created>
  <dcterms:modified xsi:type="dcterms:W3CDTF">2024-05-09T18:31:00Z</dcterms:modified>
</cp:coreProperties>
</file>